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E539A" w14:textId="77777777" w:rsidR="00EC4474" w:rsidRDefault="006E4C23">
      <w:pPr>
        <w:pStyle w:val="Title"/>
      </w:pPr>
      <w:r>
        <w:t xml:space="preserve"> 705.641.81: Natural Language Processing Self-Supervised Models </w:t>
      </w:r>
    </w:p>
    <w:p w14:paraId="0ACE539B" w14:textId="77777777" w:rsidR="00EC4474" w:rsidRDefault="006E4C23">
      <w:pPr>
        <w:pStyle w:val="Author"/>
      </w:pPr>
      <w:r>
        <w:t>Homework 5: RNNs and Transformers/Self-Attention</w:t>
      </w:r>
    </w:p>
    <w:p w14:paraId="0ACE539C" w14:textId="58C8C721" w:rsidR="00EC4474" w:rsidRDefault="006E4C23">
      <w:pPr>
        <w:pStyle w:val="Date"/>
      </w:pPr>
      <w:r>
        <w:t>For homework deadline and collaboration policy, please see our Canvas page.</w:t>
      </w:r>
      <w:r>
        <w:br/>
        <w:t>Name: __</w:t>
      </w:r>
      <w:r w:rsidR="00D7752B">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0ACE539D" w14:textId="77777777" w:rsidR="00EC4474" w:rsidRDefault="006E4C23">
      <w:pPr>
        <w:pStyle w:val="FirstParagraph"/>
      </w:pPr>
      <w:r>
        <w:t>This assignment focuses on basic understanding of Recurrent Neural Networks and Transformers for language modeling. We will also touch upon Tokenization.</w:t>
      </w:r>
    </w:p>
    <w:p w14:paraId="0ACE539E" w14:textId="77777777" w:rsidR="00EC4474" w:rsidRDefault="006E4C23">
      <w:pPr>
        <w:pStyle w:val="BodyText"/>
      </w:pPr>
      <w:r>
        <w:rPr>
          <w:b/>
          <w:bCs/>
        </w:rPr>
        <w:t>Homework goals:</w:t>
      </w:r>
      <w:r>
        <w:t xml:space="preserve"> After completing this homework, you should be comfortable with:</w:t>
      </w:r>
    </w:p>
    <w:p w14:paraId="0ACE539F" w14:textId="77777777" w:rsidR="00EC4474" w:rsidRDefault="006E4C23">
      <w:pPr>
        <w:numPr>
          <w:ilvl w:val="0"/>
          <w:numId w:val="2"/>
        </w:numPr>
      </w:pPr>
      <w:r>
        <w:t>aligning your prior understanding of Neural Net training for RNNs;</w:t>
      </w:r>
    </w:p>
    <w:p w14:paraId="0ACE53A0" w14:textId="77777777" w:rsidR="00EC4474" w:rsidRDefault="006E4C23">
      <w:pPr>
        <w:numPr>
          <w:ilvl w:val="0"/>
          <w:numId w:val="2"/>
        </w:numPr>
      </w:pPr>
      <w:r>
        <w:t>thinking about Self-Attention module and implementing a simple Transformer language model.</w:t>
      </w:r>
    </w:p>
    <w:p w14:paraId="5DC656EF" w14:textId="77777777" w:rsidR="006E4C23" w:rsidRDefault="006E4C23">
      <w:pPr>
        <w:pStyle w:val="Heading1"/>
      </w:pPr>
      <w:bookmarkStart w:id="0" w:name="concepts-intuitions-and-big-picture"/>
    </w:p>
    <w:p w14:paraId="2B8B1D43" w14:textId="77777777" w:rsidR="006E4C23" w:rsidRPr="006E4C23" w:rsidRDefault="006E4C23" w:rsidP="006E4C23">
      <w:pPr>
        <w:pStyle w:val="BodyText"/>
      </w:pPr>
    </w:p>
    <w:p w14:paraId="6D1F553D" w14:textId="77777777" w:rsidR="006E4C23" w:rsidRDefault="006E4C23">
      <w:pPr>
        <w:pStyle w:val="Heading1"/>
      </w:pPr>
    </w:p>
    <w:p w14:paraId="72ED3427" w14:textId="77777777" w:rsidR="006E4C23" w:rsidRDefault="006E4C23">
      <w:pPr>
        <w:pStyle w:val="Heading1"/>
      </w:pPr>
    </w:p>
    <w:p w14:paraId="6537F396" w14:textId="77777777" w:rsidR="006E4C23" w:rsidRDefault="006E4C23">
      <w:pPr>
        <w:pStyle w:val="Heading1"/>
      </w:pPr>
    </w:p>
    <w:p w14:paraId="4CAA1BCC" w14:textId="77777777" w:rsidR="006E4C23" w:rsidRDefault="006E4C23">
      <w:pPr>
        <w:pStyle w:val="Heading1"/>
      </w:pPr>
    </w:p>
    <w:p w14:paraId="3CEE6547" w14:textId="77777777" w:rsidR="006E4C23" w:rsidRDefault="006E4C23">
      <w:pPr>
        <w:pStyle w:val="Heading1"/>
      </w:pPr>
    </w:p>
    <w:p w14:paraId="5084008A" w14:textId="77777777" w:rsidR="006E4C23" w:rsidRPr="006E4C23" w:rsidRDefault="006E4C23" w:rsidP="006E4C23">
      <w:pPr>
        <w:pStyle w:val="BodyText"/>
      </w:pPr>
    </w:p>
    <w:p w14:paraId="0ACE53A1" w14:textId="6375E566" w:rsidR="00EC4474" w:rsidRDefault="006E4C23">
      <w:pPr>
        <w:pStyle w:val="Heading1"/>
      </w:pPr>
      <w:r>
        <w:lastRenderedPageBreak/>
        <w:t>Concepts, intuitions and big picture</w:t>
      </w:r>
    </w:p>
    <w:p w14:paraId="0ACE53A2" w14:textId="77777777" w:rsidR="00EC4474" w:rsidRDefault="006E4C23">
      <w:pPr>
        <w:pStyle w:val="FirstParagraph"/>
      </w:pPr>
      <w:r>
        <w:t>Each question might have multiple correct answers. (Check all that apply).</w:t>
      </w:r>
    </w:p>
    <w:p w14:paraId="0ACE53A3" w14:textId="77777777" w:rsidR="00EC4474" w:rsidRDefault="006E4C23">
      <w:pPr>
        <w:numPr>
          <w:ilvl w:val="0"/>
          <w:numId w:val="3"/>
        </w:numPr>
      </w:pPr>
      <w:r>
        <w:t>Which of these types of models would you use for completing prompts with generated text?</w:t>
      </w:r>
      <w:r>
        <w:br/>
      </w:r>
      <m:oMath>
        <m:r>
          <m:rPr>
            <m:sty m:val="p"/>
          </m:rPr>
          <w:rPr>
            <w:rFonts w:ascii="Cambria Math" w:hAnsi="Cambria Math"/>
          </w:rPr>
          <m:t>▫</m:t>
        </m:r>
      </m:oMath>
      <w:r>
        <w:t xml:space="preserve"> An encoder model</w:t>
      </w:r>
      <w:r>
        <w:br/>
      </w:r>
      <m:oMath>
        <m:r>
          <m:rPr>
            <m:sty m:val="p"/>
          </m:rPr>
          <w:rPr>
            <w:rFonts w:ascii="Cambria Math" w:hAnsi="Cambria Math"/>
            <w:highlight w:val="yellow"/>
          </w:rPr>
          <m:t>▫</m:t>
        </m:r>
      </m:oMath>
      <w:r w:rsidRPr="0036608C">
        <w:rPr>
          <w:highlight w:val="yellow"/>
        </w:rPr>
        <w:t xml:space="preserve"> A decoder model</w:t>
      </w:r>
      <w:r>
        <w:br/>
      </w:r>
    </w:p>
    <w:p w14:paraId="0ACE53A4" w14:textId="77777777" w:rsidR="00EC4474" w:rsidRDefault="006E4C23">
      <w:pPr>
        <w:numPr>
          <w:ilvl w:val="0"/>
          <w:numId w:val="3"/>
        </w:numPr>
      </w:pPr>
      <w:r>
        <w:t>Which of these types of models would you use for classifying text inputs according to certain labels?</w:t>
      </w:r>
      <w:r>
        <w:br/>
      </w:r>
      <m:oMath>
        <m:r>
          <m:rPr>
            <m:sty m:val="p"/>
          </m:rPr>
          <w:rPr>
            <w:rFonts w:ascii="Cambria Math" w:hAnsi="Cambria Math"/>
            <w:highlight w:val="yellow"/>
          </w:rPr>
          <m:t>▫</m:t>
        </m:r>
      </m:oMath>
      <w:r w:rsidRPr="0036608C">
        <w:rPr>
          <w:highlight w:val="yellow"/>
        </w:rPr>
        <w:t xml:space="preserve"> An encoder model</w:t>
      </w:r>
      <w:r>
        <w:br/>
      </w:r>
      <m:oMath>
        <m:r>
          <m:rPr>
            <m:sty m:val="p"/>
          </m:rPr>
          <w:rPr>
            <w:rFonts w:ascii="Cambria Math" w:hAnsi="Cambria Math"/>
          </w:rPr>
          <m:t>▫</m:t>
        </m:r>
      </m:oMath>
      <w:r>
        <w:t xml:space="preserve"> A decoder model</w:t>
      </w:r>
      <w:r>
        <w:br/>
      </w:r>
    </w:p>
    <w:p w14:paraId="0ACE53A5" w14:textId="77777777" w:rsidR="00EC4474" w:rsidRDefault="006E4C23">
      <w:pPr>
        <w:numPr>
          <w:ilvl w:val="0"/>
          <w:numId w:val="3"/>
        </w:numPr>
      </w:pPr>
      <w:r>
        <w:t>To which of these tasks would you apply a many-to-one RNN architecture?</w:t>
      </w:r>
      <w:r>
        <w:br/>
      </w:r>
      <m:oMath>
        <m:r>
          <m:rPr>
            <m:sty m:val="p"/>
          </m:rPr>
          <w:rPr>
            <w:rFonts w:ascii="Cambria Math" w:hAnsi="Cambria Math"/>
          </w:rPr>
          <m:t>▫</m:t>
        </m:r>
      </m:oMath>
      <w:r>
        <w:t xml:space="preserve"> Speech recognition (input an audio clip and output a transcript)</w:t>
      </w:r>
      <w:r>
        <w:br/>
      </w:r>
      <m:oMath>
        <m:r>
          <m:rPr>
            <m:sty m:val="p"/>
          </m:rPr>
          <w:rPr>
            <w:rFonts w:ascii="Cambria Math" w:hAnsi="Cambria Math"/>
            <w:highlight w:val="yellow"/>
          </w:rPr>
          <m:t>▫</m:t>
        </m:r>
      </m:oMath>
      <w:r w:rsidRPr="00376BFD">
        <w:rPr>
          <w:highlight w:val="yellow"/>
        </w:rPr>
        <w:t xml:space="preserve"> Sentiment classification (input a piece of text and output a 0/1 to denote positive or negative sentiment)</w:t>
      </w:r>
      <w:r w:rsidRPr="00376BFD">
        <w:rPr>
          <w:highlight w:val="yellow"/>
        </w:rPr>
        <w:br/>
      </w:r>
      <m:oMath>
        <m:r>
          <m:rPr>
            <m:sty m:val="p"/>
          </m:rPr>
          <w:rPr>
            <w:rFonts w:ascii="Cambria Math" w:hAnsi="Cambria Math"/>
            <w:highlight w:val="yellow"/>
          </w:rPr>
          <m:t>▫</m:t>
        </m:r>
      </m:oMath>
      <w:r w:rsidRPr="00376BFD">
        <w:rPr>
          <w:highlight w:val="yellow"/>
        </w:rPr>
        <w:t xml:space="preserve"> Gender recognition from speech (input an audio clip and output a label indicating the speaker’s gender)</w:t>
      </w:r>
      <w:r>
        <w:br/>
      </w:r>
    </w:p>
    <w:p w14:paraId="0ACE53A6" w14:textId="77777777" w:rsidR="00EC4474" w:rsidRDefault="006E4C23">
      <w:pPr>
        <w:numPr>
          <w:ilvl w:val="0"/>
          <w:numId w:val="3"/>
        </w:numPr>
      </w:pPr>
      <w:r>
        <w:t>What possible source can the bias observed in a model have?</w:t>
      </w:r>
      <w:r>
        <w:br/>
      </w:r>
      <m:oMath>
        <m:r>
          <m:rPr>
            <m:sty m:val="p"/>
          </m:rPr>
          <w:rPr>
            <w:rFonts w:ascii="Cambria Math" w:hAnsi="Cambria Math"/>
            <w:highlight w:val="yellow"/>
          </w:rPr>
          <m:t>▫</m:t>
        </m:r>
      </m:oMath>
      <w:r w:rsidRPr="00376BFD">
        <w:rPr>
          <w:highlight w:val="yellow"/>
        </w:rPr>
        <w:t xml:space="preserve"> The model is a fine-tuned version of a pretrained model and it picked up its bias from it.</w:t>
      </w:r>
      <w:r w:rsidRPr="00376BFD">
        <w:rPr>
          <w:highlight w:val="yellow"/>
        </w:rPr>
        <w:br/>
      </w:r>
      <m:oMath>
        <m:r>
          <m:rPr>
            <m:sty m:val="p"/>
          </m:rPr>
          <w:rPr>
            <w:rFonts w:ascii="Cambria Math" w:hAnsi="Cambria Math"/>
            <w:highlight w:val="yellow"/>
          </w:rPr>
          <m:t>▫</m:t>
        </m:r>
      </m:oMath>
      <w:r w:rsidRPr="00376BFD">
        <w:rPr>
          <w:highlight w:val="yellow"/>
        </w:rPr>
        <w:t xml:space="preserve"> The data the model was trained on is biased.</w:t>
      </w:r>
      <w:r w:rsidRPr="00376BFD">
        <w:rPr>
          <w:highlight w:val="yellow"/>
        </w:rPr>
        <w:br/>
      </w:r>
      <m:oMath>
        <m:r>
          <m:rPr>
            <m:sty m:val="p"/>
          </m:rPr>
          <w:rPr>
            <w:rFonts w:ascii="Cambria Math" w:hAnsi="Cambria Math"/>
            <w:highlight w:val="yellow"/>
          </w:rPr>
          <m:t>▫</m:t>
        </m:r>
      </m:oMath>
      <w:r w:rsidRPr="00376BFD">
        <w:rPr>
          <w:highlight w:val="yellow"/>
        </w:rPr>
        <w:t xml:space="preserve"> The metric the model was optimizing for is biased.</w:t>
      </w:r>
      <w:r>
        <w:br/>
      </w:r>
    </w:p>
    <w:p w14:paraId="0ACE53A7" w14:textId="77777777" w:rsidR="00EC4474" w:rsidRDefault="006E4C23">
      <w:pPr>
        <w:numPr>
          <w:ilvl w:val="0"/>
          <w:numId w:val="3"/>
        </w:numPr>
      </w:pPr>
      <w:r>
        <w:t>How many dimensions does the tensor output by a decoder Transformer model have, and what are they?</w:t>
      </w:r>
      <w:r>
        <w:br/>
      </w:r>
      <m:oMath>
        <m:r>
          <m:rPr>
            <m:sty m:val="p"/>
          </m:rPr>
          <w:rPr>
            <w:rFonts w:ascii="Cambria Math" w:hAnsi="Cambria Math"/>
          </w:rPr>
          <m:t>▫</m:t>
        </m:r>
      </m:oMath>
      <w:r w:rsidRPr="00376BFD">
        <w:t xml:space="preserve"> 2: The sequence length and the batch size</w:t>
      </w:r>
      <w:r>
        <w:br/>
      </w:r>
      <m:oMath>
        <m:r>
          <m:rPr>
            <m:sty m:val="p"/>
          </m:rPr>
          <w:rPr>
            <w:rFonts w:ascii="Cambria Math" w:hAnsi="Cambria Math"/>
          </w:rPr>
          <m:t>▫</m:t>
        </m:r>
      </m:oMath>
      <w:r>
        <w:t xml:space="preserve"> 2: The sequence length and the hidden size</w:t>
      </w:r>
      <w:r>
        <w:br/>
      </w:r>
      <m:oMath>
        <m:r>
          <m:rPr>
            <m:sty m:val="p"/>
          </m:rPr>
          <w:rPr>
            <w:rFonts w:ascii="Cambria Math" w:hAnsi="Cambria Math"/>
            <w:highlight w:val="yellow"/>
          </w:rPr>
          <m:t>▫</m:t>
        </m:r>
      </m:oMath>
      <w:r w:rsidRPr="00376BFD">
        <w:rPr>
          <w:highlight w:val="yellow"/>
        </w:rPr>
        <w:t xml:space="preserve"> 3: The sequence length, the batch size, and the hidden size</w:t>
      </w:r>
      <w:r>
        <w:br/>
      </w:r>
    </w:p>
    <w:p w14:paraId="0ACE53A8" w14:textId="77777777" w:rsidR="00EC4474" w:rsidRDefault="006E4C23">
      <w:pPr>
        <w:numPr>
          <w:ilvl w:val="0"/>
          <w:numId w:val="3"/>
        </w:numPr>
      </w:pPr>
      <w:r>
        <w:t xml:space="preserve">You are training an RNN language model. At the </w:t>
      </w:r>
      <m:oMath>
        <m:r>
          <w:rPr>
            <w:rFonts w:ascii="Cambria Math" w:hAnsi="Cambria Math"/>
          </w:rPr>
          <m:t>t</m:t>
        </m:r>
      </m:oMath>
      <w:r>
        <w:t>th time step, what is the RNN doing? Choose the best answer.</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t>)</w:t>
      </w:r>
      <w:r>
        <w:br/>
      </w:r>
      <m:oMath>
        <m:r>
          <m:rPr>
            <m:sty m:val="p"/>
          </m:rPr>
          <w:rPr>
            <w:rFonts w:ascii="Cambria Math" w:hAnsi="Cambria Math"/>
            <w:highlight w:val="yellow"/>
          </w:rPr>
          <m:t>▫</m:t>
        </m:r>
      </m:oMath>
      <w:r w:rsidRPr="00376BFD">
        <w:rPr>
          <w:highlight w:val="yellow"/>
        </w:rPr>
        <w:t xml:space="preserve"> Estimating P(</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2</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oMath>
      <w:r w:rsidRPr="00376BFD">
        <w:rPr>
          <w:highlight w:val="yellow"/>
        </w:rP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w:t>
      </w:r>
      <w:r>
        <w:br/>
      </w:r>
    </w:p>
    <w:p w14:paraId="0ACE53A9" w14:textId="77777777" w:rsidR="00EC4474" w:rsidRDefault="006E4C23">
      <w:pPr>
        <w:numPr>
          <w:ilvl w:val="0"/>
          <w:numId w:val="3"/>
        </w:numPr>
      </w:pPr>
      <w:r>
        <w:lastRenderedPageBreak/>
        <w:t xml:space="preserve">You are training an RNN, and find that your weights and activations are all taking on the value of </w:t>
      </w:r>
      <w:r>
        <w:rPr>
          <w:rStyle w:val="VerbatimChar"/>
        </w:rPr>
        <w:t>NaN</w:t>
      </w:r>
      <w:r>
        <w:t xml:space="preserve"> (“Not a Number”). Which of these is the most likely cause of this problem?</w:t>
      </w:r>
      <w:r>
        <w:br/>
      </w:r>
      <m:oMath>
        <m:r>
          <m:rPr>
            <m:sty m:val="p"/>
          </m:rPr>
          <w:rPr>
            <w:rFonts w:ascii="Cambria Math" w:hAnsi="Cambria Math"/>
          </w:rPr>
          <m:t>▫</m:t>
        </m:r>
      </m:oMath>
      <w:r w:rsidRPr="00376BFD">
        <w:t xml:space="preserve"> Vanishing gradient problem.</w:t>
      </w:r>
      <w:r>
        <w:br/>
      </w:r>
      <m:oMath>
        <m:r>
          <m:rPr>
            <m:sty m:val="p"/>
          </m:rPr>
          <w:rPr>
            <w:rFonts w:ascii="Cambria Math" w:hAnsi="Cambria Math"/>
            <w:highlight w:val="yellow"/>
          </w:rPr>
          <m:t>▫</m:t>
        </m:r>
      </m:oMath>
      <w:r w:rsidRPr="00376BFD">
        <w:rPr>
          <w:highlight w:val="yellow"/>
        </w:rPr>
        <w:t xml:space="preserve"> Exploding gradient problem.</w:t>
      </w:r>
      <w:r>
        <w:br/>
      </w:r>
      <m:oMath>
        <m:r>
          <m:rPr>
            <m:sty m:val="p"/>
          </m:rPr>
          <w:rPr>
            <w:rFonts w:ascii="Cambria Math" w:hAnsi="Cambria Math"/>
          </w:rPr>
          <m:t>▫</m:t>
        </m:r>
      </m:oMath>
      <w:r>
        <w:t xml:space="preserve"> ReLU activation function g(.) used to compute g(z), where z is too large.</w:t>
      </w:r>
      <w:r>
        <w:br/>
      </w:r>
      <m:oMath>
        <m:r>
          <m:rPr>
            <m:sty m:val="p"/>
          </m:rPr>
          <w:rPr>
            <w:rFonts w:ascii="Cambria Math" w:hAnsi="Cambria Math"/>
          </w:rPr>
          <m:t>▫</m:t>
        </m:r>
      </m:oMath>
      <w:r>
        <w:t xml:space="preserve"> Sigmoid activation function g(.) used to compute g(z), where z is too large.</w:t>
      </w:r>
      <w:r>
        <w:br/>
      </w:r>
    </w:p>
    <w:p w14:paraId="0ACE53AA" w14:textId="4CE7E55C" w:rsidR="00EC4474" w:rsidRPr="00376BFD" w:rsidRDefault="006E4C23">
      <w:pPr>
        <w:numPr>
          <w:ilvl w:val="0"/>
          <w:numId w:val="3"/>
        </w:numPr>
        <w:rPr>
          <w:highlight w:val="yellow"/>
        </w:rPr>
      </w:pPr>
      <w:r w:rsidRPr="00376BFD">
        <w:t>You’re done training an RNN language model. You’re usi</w:t>
      </w:r>
      <w:r w:rsidR="00D7752B" w:rsidRPr="00376BFD">
        <w:t>n</w:t>
      </w:r>
      <w:r w:rsidRPr="00376BFD">
        <w:t xml:space="preserve">g it to sample random sentences as follows. What are you doing at each time step </w:t>
      </w:r>
      <m:oMath>
        <m:r>
          <w:rPr>
            <w:rFonts w:ascii="Cambria Math" w:hAnsi="Cambria Math"/>
          </w:rPr>
          <m:t>t</m:t>
        </m:r>
      </m:oMath>
      <w:r w:rsidRPr="00376BFD">
        <w:t>?</w:t>
      </w:r>
      <w:r w:rsidRPr="00376BFD">
        <w:br/>
      </w:r>
      <m:oMath>
        <m:r>
          <m:rPr>
            <m:sty m:val="p"/>
          </m:rPr>
          <w:rPr>
            <w:rFonts w:ascii="Cambria Math" w:hAnsi="Cambria Math"/>
          </w:rPr>
          <m:t>▫</m:t>
        </m:r>
      </m:oMath>
      <w:r w:rsidRPr="00376BFD">
        <w:t xml:space="preserve"> (i) Use the probabilities output by the RNN to pick the highest probability word for</w:t>
      </w:r>
      <w:r>
        <w:t xml:space="preserve">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highlight w:val="yellow"/>
          </w:rPr>
          <m:t>▫</m:t>
        </m:r>
      </m:oMath>
      <w:r w:rsidRPr="00376BFD">
        <w:rPr>
          <w:highlight w:val="yellow"/>
        </w:rPr>
        <w:t xml:space="preserve"> (i) Use the probabilities output by the RNN to pick the highest probability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ii) Then pass this selected word to the next time-step.</w:t>
      </w:r>
      <w:r w:rsidRPr="00376BFD">
        <w:rPr>
          <w:highlight w:val="yellow"/>
        </w:rPr>
        <w:br/>
      </w:r>
      <m:oMath>
        <m:r>
          <m:rPr>
            <m:sty m:val="p"/>
          </m:rPr>
          <w:rPr>
            <w:rFonts w:ascii="Cambria Math" w:hAnsi="Cambria Math"/>
            <w:highlight w:val="yellow"/>
          </w:rPr>
          <m:t>▫</m:t>
        </m:r>
      </m:oMath>
      <w:r w:rsidRPr="00376BFD">
        <w:rPr>
          <w:highlight w:val="yellow"/>
        </w:rPr>
        <w:t xml:space="preserve"> (i) Use the probabilities output by the RNN to randomly sample a chosen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ii) Then pass this selected word to the next time-step.</w:t>
      </w:r>
    </w:p>
    <w:p w14:paraId="0ACE53AB" w14:textId="77777777" w:rsidR="00EC4474" w:rsidRDefault="006E4C23">
      <w:pPr>
        <w:numPr>
          <w:ilvl w:val="0"/>
          <w:numId w:val="3"/>
        </w:numPr>
      </w:pPr>
      <w:r>
        <w:t xml:space="preserve">You have a pet crab whose mood is heavily dependent on the current and past few days’ weather. You’ve collected data for the past 42 days on the weather, which you represent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t xml:space="preserve">. You’ve also collected data on your crab’s mood, which you represent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t xml:space="preserve">. You’d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t>. Should you use a Unidirectional RNN or Bidirectional RNN for this problem?</w:t>
      </w:r>
      <w:r>
        <w:br/>
      </w:r>
      <m:oMath>
        <m:r>
          <m:rPr>
            <m:sty m:val="p"/>
          </m:rPr>
          <w:rPr>
            <w:rFonts w:ascii="Cambria Math" w:hAnsi="Cambria Math"/>
          </w:rPr>
          <m:t>▫</m:t>
        </m:r>
      </m:oMath>
      <w:r w:rsidRPr="00376BFD">
        <w:t xml:space="preserve"> Bidirectional RNN, because this allows the prediction of mood on day </w:t>
      </w:r>
      <m:oMath>
        <m:r>
          <w:rPr>
            <w:rFonts w:ascii="Cambria Math" w:hAnsi="Cambria Math"/>
          </w:rPr>
          <m:t>t</m:t>
        </m:r>
      </m:oMath>
      <w:r w:rsidRPr="00376BFD">
        <w:t xml:space="preserve"> to consider more information.</w:t>
      </w:r>
      <w:r>
        <w:br/>
      </w:r>
      <m:oMath>
        <m:r>
          <m:rPr>
            <m:sty m:val="p"/>
          </m:rPr>
          <w:rPr>
            <w:rFonts w:ascii="Cambria Math" w:hAnsi="Cambria Math"/>
          </w:rPr>
          <m:t>▫</m:t>
        </m:r>
      </m:oMath>
      <w:r>
        <w:t xml:space="preserve"> Bidirectional RNN, because this allows backpropagation to compute more accurate gradients.</w:t>
      </w:r>
      <w:r>
        <w:br/>
      </w:r>
      <m:oMath>
        <m:r>
          <m:rPr>
            <m:sty m:val="p"/>
          </m:rPr>
          <w:rPr>
            <w:rFonts w:ascii="Cambria Math" w:hAnsi="Cambria Math"/>
            <w:highlight w:val="yellow"/>
          </w:rPr>
          <m:t>▫</m:t>
        </m:r>
      </m:oMath>
      <w:r w:rsidRPr="00376BFD">
        <w:rPr>
          <w:highlight w:val="yellow"/>
        </w:rPr>
        <w:t xml:space="preserve"> Unidirectional RNN, because the value of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xml:space="preserve"> depends only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sub>
        </m:sSub>
      </m:oMath>
      <w:r w:rsidRPr="00376BFD">
        <w:rPr>
          <w:highlight w:val="yellow"/>
        </w:rPr>
        <w:t xml:space="preserve"> but not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42</m:t>
            </m:r>
          </m:sub>
        </m:sSub>
      </m:oMath>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r>
          <w:rPr>
            <w:rFonts w:ascii="Cambria Math" w:hAnsi="Cambria Math"/>
          </w:rPr>
          <m:t>x</m:t>
        </m:r>
      </m:oMath>
      <w:r>
        <w:t>, and not other days’ weather.</w:t>
      </w:r>
      <w:r>
        <w:br/>
      </w:r>
    </w:p>
    <w:p w14:paraId="0ACE53AC" w14:textId="77777777" w:rsidR="00EC4474" w:rsidRDefault="006E4C23">
      <w:pPr>
        <w:numPr>
          <w:ilvl w:val="0"/>
          <w:numId w:val="3"/>
        </w:numPr>
      </w:pPr>
      <w:r>
        <w:t>Consider this encoder-decoder model.</w:t>
      </w:r>
    </w:p>
    <w:p w14:paraId="0ACE53AD" w14:textId="77777777" w:rsidR="00EC4474" w:rsidRDefault="006E4C23">
      <w:pPr>
        <w:pStyle w:val="Figure"/>
        <w:numPr>
          <w:ilvl w:val="0"/>
          <w:numId w:val="1"/>
        </w:numPr>
      </w:pPr>
      <w:r>
        <w:rPr>
          <w:noProof/>
        </w:rPr>
        <w:lastRenderedPageBreak/>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10"/>
                    <a:stretch>
                      <a:fillRect/>
                    </a:stretch>
                  </pic:blipFill>
                  <pic:spPr bwMode="auto">
                    <a:xfrm>
                      <a:off x="0" y="0"/>
                      <a:ext cx="5334000" cy="2472343"/>
                    </a:xfrm>
                    <a:prstGeom prst="rect">
                      <a:avLst/>
                    </a:prstGeom>
                    <a:noFill/>
                    <a:ln w="9525">
                      <a:noFill/>
                      <a:headEnd/>
                      <a:tailEnd/>
                    </a:ln>
                  </pic:spPr>
                </pic:pic>
              </a:graphicData>
            </a:graphic>
          </wp:inline>
        </w:drawing>
      </w:r>
    </w:p>
    <w:p w14:paraId="0ACE53AE" w14:textId="77777777" w:rsidR="00EC4474" w:rsidRDefault="006E4C23">
      <w:pPr>
        <w:numPr>
          <w:ilvl w:val="0"/>
          <w:numId w:val="1"/>
        </w:numPr>
      </w:pPr>
      <w:r>
        <w:t xml:space="preserve">This model is a “conditional language model” in the sense that the encoder portion (shown in green) is modeling the probability of the input sentence </w:t>
      </w:r>
      <m:oMath>
        <m:r>
          <w:rPr>
            <w:rFonts w:ascii="Cambria Math" w:hAnsi="Cambria Math"/>
          </w:rPr>
          <m:t>x</m:t>
        </m:r>
      </m:oMath>
      <w:r>
        <w:t>.</w:t>
      </w:r>
      <w:r>
        <w:br/>
      </w:r>
      <m:oMath>
        <m:r>
          <m:rPr>
            <m:sty m:val="p"/>
          </m:rPr>
          <w:rPr>
            <w:rFonts w:ascii="Cambria Math" w:hAnsi="Cambria Math"/>
          </w:rPr>
          <m:t>▫</m:t>
        </m:r>
      </m:oMath>
      <w:r>
        <w:t xml:space="preserve"> True </w:t>
      </w:r>
      <m:oMath>
        <m:r>
          <m:rPr>
            <m:sty m:val="p"/>
          </m:rPr>
          <w:rPr>
            <w:rFonts w:ascii="Cambria Math" w:hAnsi="Cambria Math"/>
          </w:rPr>
          <m:t>▫</m:t>
        </m:r>
      </m:oMath>
      <w:r>
        <w:t xml:space="preserve"> </w:t>
      </w:r>
      <w:r w:rsidRPr="00376BFD">
        <w:rPr>
          <w:highlight w:val="yellow"/>
        </w:rPr>
        <w:t>False</w:t>
      </w:r>
      <w:r>
        <w:br/>
      </w:r>
    </w:p>
    <w:p w14:paraId="0ACE53AF" w14:textId="77777777" w:rsidR="00EC4474" w:rsidRDefault="006E4C23">
      <w:pPr>
        <w:numPr>
          <w:ilvl w:val="0"/>
          <w:numId w:val="3"/>
        </w:numPr>
      </w:pPr>
      <w:r>
        <w:t>Compared to the RNN-LMs and fixed-window-LMs, we expect the attention-based LMs to have the greatest advantage when:</w:t>
      </w:r>
      <w:r>
        <w:br/>
      </w:r>
      <m:oMath>
        <m:r>
          <m:rPr>
            <m:sty m:val="p"/>
          </m:rPr>
          <w:rPr>
            <w:rFonts w:ascii="Cambria Math" w:hAnsi="Cambria Math"/>
            <w:highlight w:val="yellow"/>
          </w:rPr>
          <m:t>▫</m:t>
        </m:r>
      </m:oMath>
      <w:r w:rsidRPr="00376BFD">
        <w:rPr>
          <w:highlight w:val="yellow"/>
        </w:rPr>
        <w:t xml:space="preserve"> The input sequence length is large.</w:t>
      </w:r>
      <w:r>
        <w:br/>
      </w:r>
      <m:oMath>
        <m:r>
          <m:rPr>
            <m:sty m:val="p"/>
          </m:rPr>
          <w:rPr>
            <w:rFonts w:ascii="Cambria Math" w:hAnsi="Cambria Math"/>
          </w:rPr>
          <m:t>▫</m:t>
        </m:r>
      </m:oMath>
      <w:r>
        <w:t xml:space="preserve"> The input sequence length is small.</w:t>
      </w:r>
      <w:r>
        <w:br/>
      </w:r>
    </w:p>
    <w:p w14:paraId="0ACE53B0" w14:textId="77777777" w:rsidR="00EC4474" w:rsidRDefault="006E4C23">
      <w:pPr>
        <w:numPr>
          <w:ilvl w:val="0"/>
          <w:numId w:val="3"/>
        </w:numPr>
      </w:pPr>
      <w:r>
        <w:t>What is a model head?</w:t>
      </w:r>
      <w:r>
        <w:br/>
      </w:r>
      <m:oMath>
        <m:r>
          <m:rPr>
            <m:sty m:val="p"/>
          </m:rPr>
          <w:rPr>
            <w:rFonts w:ascii="Cambria Math" w:hAnsi="Cambria Math"/>
          </w:rPr>
          <m:t>▫</m:t>
        </m:r>
      </m:oMath>
      <w:r>
        <w:t xml:space="preserve"> A component of the base Transformer network that redirects tensors to their correct layers</w:t>
      </w:r>
      <w:r>
        <w:br/>
      </w:r>
      <m:oMath>
        <m:r>
          <m:rPr>
            <m:sty m:val="p"/>
          </m:rPr>
          <w:rPr>
            <w:rFonts w:ascii="Cambria Math" w:hAnsi="Cambria Math"/>
          </w:rPr>
          <m:t>▫</m:t>
        </m:r>
      </m:oMath>
      <w:r>
        <w:t xml:space="preserve"> Also known as the self-attention mechanism, it adapts the representation of a token according to the other tokens of the sequence</w:t>
      </w:r>
      <w:r>
        <w:br/>
      </w:r>
      <m:oMath>
        <m:r>
          <m:rPr>
            <m:sty m:val="p"/>
          </m:rPr>
          <w:rPr>
            <w:rFonts w:ascii="Cambria Math" w:hAnsi="Cambria Math"/>
            <w:highlight w:val="yellow"/>
          </w:rPr>
          <m:t>▫</m:t>
        </m:r>
      </m:oMath>
      <w:r w:rsidRPr="00E5081A">
        <w:rPr>
          <w:highlight w:val="yellow"/>
        </w:rPr>
        <w:t xml:space="preserve"> An additional component, usually made up of one or a few layers, to convert the transformer predictions to a task-specific output</w:t>
      </w:r>
      <w:r>
        <w:br/>
      </w:r>
    </w:p>
    <w:p w14:paraId="0ACE53B1" w14:textId="77777777" w:rsidR="00EC4474" w:rsidRDefault="006E4C23">
      <w:pPr>
        <w:numPr>
          <w:ilvl w:val="0"/>
          <w:numId w:val="3"/>
        </w:numPr>
      </w:pPr>
      <w:r>
        <w:t>What are the techniques to be aware of when batching sequences of different lengths together?</w:t>
      </w:r>
      <w:r>
        <w:br/>
      </w:r>
      <m:oMath>
        <m:r>
          <m:rPr>
            <m:sty m:val="p"/>
          </m:rPr>
          <w:rPr>
            <w:rFonts w:ascii="Cambria Math" w:hAnsi="Cambria Math"/>
            <w:highlight w:val="yellow"/>
          </w:rPr>
          <m:t>▫</m:t>
        </m:r>
      </m:oMath>
      <w:r w:rsidRPr="00E5081A">
        <w:rPr>
          <w:highlight w:val="yellow"/>
        </w:rPr>
        <w:t xml:space="preserve"> Truncating </w:t>
      </w:r>
      <m:oMath>
        <m:r>
          <m:rPr>
            <m:sty m:val="p"/>
          </m:rPr>
          <w:rPr>
            <w:rFonts w:ascii="Cambria Math" w:hAnsi="Cambria Math"/>
            <w:highlight w:val="yellow"/>
          </w:rPr>
          <m:t>▫</m:t>
        </m:r>
      </m:oMath>
      <w:r w:rsidRPr="00E5081A">
        <w:rPr>
          <w:highlight w:val="yellow"/>
        </w:rPr>
        <w:t xml:space="preserve"> Returning tensors </w:t>
      </w:r>
      <m:oMath>
        <m:r>
          <m:rPr>
            <m:sty m:val="p"/>
          </m:rPr>
          <w:rPr>
            <w:rFonts w:ascii="Cambria Math" w:hAnsi="Cambria Math"/>
            <w:highlight w:val="yellow"/>
          </w:rPr>
          <m:t>▫</m:t>
        </m:r>
      </m:oMath>
      <w:r w:rsidRPr="00E5081A">
        <w:rPr>
          <w:highlight w:val="yellow"/>
        </w:rPr>
        <w:t xml:space="preserve"> Padding </w:t>
      </w:r>
      <m:oMath>
        <m:r>
          <m:rPr>
            <m:sty m:val="p"/>
          </m:rPr>
          <w:rPr>
            <w:rFonts w:ascii="Cambria Math" w:hAnsi="Cambria Math"/>
            <w:highlight w:val="yellow"/>
          </w:rPr>
          <m:t>▫</m:t>
        </m:r>
      </m:oMath>
      <w:r w:rsidRPr="00E5081A">
        <w:rPr>
          <w:highlight w:val="yellow"/>
        </w:rPr>
        <w:t xml:space="preserve"> Attention masking</w:t>
      </w:r>
      <w:r>
        <w:br/>
      </w:r>
    </w:p>
    <w:p w14:paraId="0ACE53B2" w14:textId="77777777" w:rsidR="00EC4474" w:rsidRDefault="006E4C23">
      <w:pPr>
        <w:pStyle w:val="Heading1"/>
      </w:pPr>
      <w:bookmarkStart w:id="1" w:name="X4edfec0422f91e36f0ffbf797ab8a5c47e977a6"/>
      <w:bookmarkEnd w:id="0"/>
      <w:r>
        <w:rPr>
          <w:b/>
          <w:bCs/>
        </w:rPr>
        <w:lastRenderedPageBreak/>
        <w:t>Extra Credit:</w:t>
      </w:r>
      <w:r>
        <w:t xml:space="preserve"> Inferring the whole distribution from a semi-closed API</w:t>
      </w:r>
    </w:p>
    <w:p w14:paraId="0ACE53B3" w14:textId="77777777" w:rsidR="00EC4474" w:rsidRDefault="006E4C23">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top-2 words. But you know that Jiefu does not take “no” for answer! So you need to figure out a way to identify the full distribution of probabilities over words.</w:t>
      </w:r>
    </w:p>
    <w:p w14:paraId="0ACE53B4" w14:textId="77777777" w:rsidR="00EC4474" w:rsidRDefault="006E4C23">
      <w:pPr>
        <w:pStyle w:val="BodyText"/>
      </w:pPr>
      <w:r>
        <w:t>All of a sudden, you realize that OpenAI has implemented a feature called “</w:t>
      </w:r>
      <w:hyperlink r:id="rId11" w:anchor="chat-create-logit_bias">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top-2 values. Logit bias is useful for up-weighting/down-weighting word probabilities in downstream applications that want a certain word to never/always appear in the output.</w:t>
      </w:r>
    </w:p>
    <w:p w14:paraId="0ACE53B5" w14:textId="77777777" w:rsidR="00EC4474" w:rsidRDefault="006E4C23">
      <w:pPr>
        <w:pStyle w:val="BodyText"/>
      </w:pPr>
      <w:r>
        <w:t xml:space="preserve">Your task is to find a way to logit bias identify the probability of all the words in the distribution. You algorithm needs accomplish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a vocabulary of size </w:t>
      </w:r>
      <m:oMath>
        <m:d>
          <m:dPr>
            <m:begChr m:val="|"/>
            <m:endChr m:val="|"/>
            <m:ctrlPr>
              <w:rPr>
                <w:rFonts w:ascii="Cambria Math" w:hAnsi="Cambria Math"/>
              </w:rPr>
            </m:ctrlPr>
          </m:dPr>
          <m:e>
            <m:r>
              <w:rPr>
                <w:rFonts w:ascii="Cambria Math" w:hAnsi="Cambria Math"/>
              </w:rPr>
              <m:t>V</m:t>
            </m:r>
          </m:e>
        </m:d>
      </m:oMath>
      <w:r>
        <w:t>).</w:t>
      </w:r>
    </w:p>
    <w:p w14:paraId="0ACE53B6" w14:textId="77777777" w:rsidR="00EC4474" w:rsidRDefault="006E4C23">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it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that,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14:paraId="0ACE53B7" w14:textId="77777777" w:rsidR="00EC4474" w:rsidRDefault="006E4C23">
      <w:pPr>
        <w:pStyle w:val="Figure"/>
      </w:pPr>
      <w:r>
        <w:rPr>
          <w:noProof/>
        </w:rPr>
        <w:lastRenderedPageBreak/>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2"/>
                    <a:stretch>
                      <a:fillRect/>
                    </a:stretch>
                  </pic:blipFill>
                  <pic:spPr bwMode="auto">
                    <a:xfrm>
                      <a:off x="0" y="0"/>
                      <a:ext cx="5334000" cy="3484386"/>
                    </a:xfrm>
                    <a:prstGeom prst="rect">
                      <a:avLst/>
                    </a:prstGeom>
                    <a:noFill/>
                    <a:ln w="9525">
                      <a:noFill/>
                      <a:headEnd/>
                      <a:tailEnd/>
                    </a:ln>
                  </pic:spPr>
                </pic:pic>
              </a:graphicData>
            </a:graphic>
          </wp:inline>
        </w:drawing>
      </w:r>
    </w:p>
    <w:p w14:paraId="0ACE53B8" w14:textId="77777777" w:rsidR="00EC4474" w:rsidRDefault="006E4C23">
      <w:pPr>
        <w:pStyle w:val="FirstParagraph"/>
      </w:pPr>
      <w:r>
        <w:br/>
      </w:r>
    </w:p>
    <w:p w14:paraId="0ACE53B9" w14:textId="77777777" w:rsidR="00EC4474" w:rsidRDefault="006E4C23">
      <w:pPr>
        <w:pStyle w:val="Heading1"/>
      </w:pPr>
      <w:bookmarkStart w:id="2" w:name="training-a-recurrent-neural-net"/>
      <w:bookmarkEnd w:id="1"/>
      <w:r>
        <w:t>Training a Recurrent Neural Net</w:t>
      </w:r>
    </w:p>
    <w:p w14:paraId="0ACE53BA" w14:textId="77777777" w:rsidR="00EC4474" w:rsidRDefault="006E4C23">
      <w:pPr>
        <w:pStyle w:val="FirstParagraph"/>
      </w:pPr>
      <w:r>
        <w:t>Consider the following simple RNN architecture:</w:t>
      </w:r>
    </w:p>
    <w:p w14:paraId="0ACE53BB" w14:textId="77777777" w:rsidR="00EC4474" w:rsidRDefault="006E4C23">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3"/>
                    <a:stretch>
                      <a:fillRect/>
                    </a:stretch>
                  </pic:blipFill>
                  <pic:spPr bwMode="auto">
                    <a:xfrm>
                      <a:off x="0" y="0"/>
                      <a:ext cx="4821381" cy="2864693"/>
                    </a:xfrm>
                    <a:prstGeom prst="rect">
                      <a:avLst/>
                    </a:prstGeom>
                    <a:noFill/>
                    <a:ln w="9525">
                      <a:noFill/>
                      <a:headEnd/>
                      <a:tailEnd/>
                    </a:ln>
                  </pic:spPr>
                </pic:pic>
              </a:graphicData>
            </a:graphic>
          </wp:inline>
        </w:drawing>
      </w:r>
    </w:p>
    <w:p w14:paraId="0ACE53BC" w14:textId="77777777" w:rsidR="00EC4474" w:rsidRDefault="006E4C23">
      <w:pPr>
        <w:pStyle w:val="FirstParagraph"/>
      </w:pPr>
      <w:r>
        <w:t>Where the layers and their corresponding weights are given below:</w:t>
      </w:r>
    </w:p>
    <w:p w14:paraId="0ACE53BD" w14:textId="77777777" w:rsidR="00EC4474"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14:paraId="0ACE53BE" w14:textId="77777777" w:rsidR="00EC4474"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14:paraId="0ACE53BF" w14:textId="77777777" w:rsidR="00EC4474" w:rsidRDefault="006E4C23">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is the identity activation (i.e. no activation).</w:t>
      </w:r>
    </w:p>
    <w:p w14:paraId="0ACE53C0" w14:textId="77777777" w:rsidR="00EC4474" w:rsidRDefault="006E4C23">
      <w:pPr>
        <w:pStyle w:val="Heading2"/>
      </w:pPr>
      <w:bookmarkStart w:id="3" w:name="computation-graph"/>
      <w:r>
        <w:t>Computation Graph</w:t>
      </w:r>
    </w:p>
    <w:p w14:paraId="0ACE53C1" w14:textId="77777777" w:rsidR="00EC4474" w:rsidRDefault="006E4C23">
      <w:pPr>
        <w:pStyle w:val="FirstParagraph"/>
      </w:pPr>
      <w:r>
        <w:t>Draw the computational graph for the given model.</w:t>
      </w:r>
      <w:r>
        <w:br/>
      </w:r>
    </w:p>
    <w:p w14:paraId="0ACE53C2" w14:textId="77777777" w:rsidR="00EC4474" w:rsidRDefault="006E4C23">
      <w:pPr>
        <w:pStyle w:val="CaptionedFigure"/>
      </w:pPr>
      <w:bookmarkStart w:id="4" w:name="fig:q2-1"/>
      <w:r>
        <w:rPr>
          <w:noProof/>
        </w:rPr>
        <w:lastRenderedPageBreak/>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4"/>
                    <a:stretch>
                      <a:fillRect/>
                    </a:stretch>
                  </pic:blipFill>
                  <pic:spPr bwMode="auto">
                    <a:xfrm>
                      <a:off x="0" y="0"/>
                      <a:ext cx="5334000" cy="8281516"/>
                    </a:xfrm>
                    <a:prstGeom prst="rect">
                      <a:avLst/>
                    </a:prstGeom>
                    <a:noFill/>
                    <a:ln w="9525">
                      <a:noFill/>
                      <a:headEnd/>
                      <a:tailEnd/>
                    </a:ln>
                  </pic:spPr>
                </pic:pic>
              </a:graphicData>
            </a:graphic>
          </wp:inline>
        </w:drawing>
      </w:r>
    </w:p>
    <w:p w14:paraId="0ACE53C3" w14:textId="77777777" w:rsidR="00EC4474" w:rsidRDefault="006E4C23">
      <w:pPr>
        <w:pStyle w:val="ImageCaption"/>
      </w:pPr>
      <w:r>
        <w:lastRenderedPageBreak/>
        <w:t>Q2.1 Computation graph.</w:t>
      </w:r>
    </w:p>
    <w:p w14:paraId="0ACE53C4" w14:textId="77777777" w:rsidR="00EC4474" w:rsidRDefault="006E4C23">
      <w:pPr>
        <w:pStyle w:val="Heading2"/>
      </w:pPr>
      <w:bookmarkStart w:id="5" w:name="backprop-for-rnn"/>
      <w:bookmarkEnd w:id="3"/>
      <w:bookmarkEnd w:id="4"/>
      <w:r>
        <w:t>Backprop for RNN</w:t>
      </w:r>
    </w:p>
    <w:p w14:paraId="0ACE53C5" w14:textId="77777777" w:rsidR="00EC4474" w:rsidRDefault="006E4C23">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14:paraId="0ACE53C6" w14:textId="77777777" w:rsidR="00EC4474" w:rsidRDefault="006E4C23">
      <w:pPr>
        <w:numPr>
          <w:ilvl w:val="0"/>
          <w:numId w:val="4"/>
        </w:numPr>
      </w:pPr>
      <w:r>
        <w:t xml:space="preserve">Let’s define a cross-entropy for our RN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t xml:space="preserve">? Write your answer and show your work. </w:t>
      </w:r>
      <w:r>
        <w:rPr>
          <w:b/>
          <w:bCs/>
        </w:rPr>
        <w:t>Hint:</w:t>
      </w:r>
      <w:r>
        <w:t xml:space="preserve"> First derive the partial derivatives with respective to everything after </w:t>
      </w:r>
      <m:oMath>
        <m:sSub>
          <m:sSubPr>
            <m:ctrlPr>
              <w:rPr>
                <w:rFonts w:ascii="Cambria Math" w:hAnsi="Cambria Math"/>
              </w:rPr>
            </m:ctrlPr>
          </m:sSubPr>
          <m:e>
            <m:r>
              <m:rPr>
                <m:nor/>
              </m:rPr>
              <m:t>h</m:t>
            </m:r>
          </m:e>
          <m:sub>
            <m:r>
              <w:rPr>
                <w:rFonts w:ascii="Cambria Math" w:hAnsi="Cambria Math"/>
              </w:rPr>
              <m:t>t</m:t>
            </m:r>
          </m:sub>
        </m:sSub>
      </m:oMath>
      <w:r>
        <w:t>. After that, try to break up the objective into a term for each timestep.</w:t>
      </w:r>
      <w:r>
        <w:br/>
      </w:r>
    </w:p>
    <w:p w14:paraId="0ACE53C7"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t xml:space="preserve"> (</w:t>
      </w:r>
      <m:oMath>
        <m:r>
          <w:rPr>
            <w:rFonts w:ascii="Cambria Math" w:hAnsi="Cambria Math"/>
          </w:rPr>
          <m:t>i</m:t>
        </m:r>
        <m:r>
          <m:rPr>
            <m:sty m:val="p"/>
          </m:rPr>
          <w:rPr>
            <w:rFonts w:ascii="Cambria Math" w:hAnsi="Cambria Math"/>
          </w:rPr>
          <m:t>≤</m:t>
        </m:r>
        <m:r>
          <w:rPr>
            <w:rFonts w:ascii="Cambria Math" w:hAnsi="Cambria Math"/>
          </w:rPr>
          <m:t>t</m:t>
        </m:r>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and the aforementioned variables and show your work.</w:t>
      </w:r>
      <w:r>
        <w:br/>
      </w:r>
    </w:p>
    <w:p w14:paraId="0ACE53C8"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and the aforementioned variables. Show your work in the second.</w:t>
      </w:r>
      <w:r>
        <w:br/>
      </w:r>
    </w:p>
    <w:p w14:paraId="0ACE53C9"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and the aforementioned variables. Show your work.</w:t>
      </w:r>
      <w:r>
        <w:br/>
      </w:r>
    </w:p>
    <w:p w14:paraId="0ACE53CA" w14:textId="77777777" w:rsidR="00EC4474" w:rsidRDefault="006E4C23">
      <w:pPr>
        <w:pStyle w:val="FirstParagraph"/>
      </w:pPr>
      <w:r>
        <w:t>r5.5cm</w:t>
      </w:r>
    </w:p>
    <w:p w14:paraId="0ACE53CB" w14:textId="77777777" w:rsidR="00EC4474" w:rsidRDefault="006E4C23">
      <w:pPr>
        <w:pStyle w:val="Heading1"/>
      </w:pPr>
      <w:bookmarkStart w:id="6" w:name="self-attention-and-transformers"/>
      <w:bookmarkEnd w:id="2"/>
      <w:bookmarkEnd w:id="5"/>
      <w:r>
        <w:t>Self-Attention and Transformers</w:t>
      </w:r>
    </w:p>
    <w:p w14:paraId="0ACE53CC" w14:textId="77777777" w:rsidR="00EC4474" w:rsidRDefault="006E4C23">
      <w:pPr>
        <w:pStyle w:val="FirstParagraph"/>
      </w:pPr>
      <w:r>
        <w:t xml:space="preserve">Recall that the transformer architecture uses scaled dot-product attention to compute </w:t>
      </w:r>
      <w:r>
        <w:rPr>
          <w:i/>
          <w:iCs/>
        </w:rPr>
        <w:t>attention weights</w:t>
      </w:r>
      <w:r>
        <w:t>:</w:t>
      </w:r>
    </w:p>
    <w:p w14:paraId="0ACE53CD" w14:textId="77777777" w:rsidR="00EC4474"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14:paraId="0ACE53CE" w14:textId="77777777" w:rsidR="00EC4474" w:rsidRDefault="006E4C23">
      <w:pPr>
        <w:pStyle w:val="FirstParagraph"/>
      </w:pPr>
      <w:r>
        <w:t xml:space="preserve">The resulting embedding in the output of attention at position </w:t>
      </w:r>
      <m:oMath>
        <m:r>
          <w:rPr>
            <w:rFonts w:ascii="Cambria Math" w:hAnsi="Cambria Math"/>
          </w:rPr>
          <m:t>t</m:t>
        </m:r>
      </m:oMath>
      <w:r>
        <w:t xml:space="preserve"> are:</w:t>
      </w:r>
    </w:p>
    <w:p w14:paraId="0ACE53CF" w14:textId="77777777" w:rsidR="00EC4474" w:rsidRDefault="006E4C23">
      <w:pPr>
        <w:pStyle w:val="BodyText"/>
      </w:pPr>
      <m:oMathPara>
        <m:oMathParaPr>
          <m:jc m:val="center"/>
        </m:oMathParaPr>
        <m:oMath>
          <m:r>
            <m:rPr>
              <m:nor/>
            </m:rPr>
            <w:lastRenderedPageBreak/>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0" w14:textId="77777777" w:rsidR="00EC4474" w:rsidRDefault="006E4C23">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14:paraId="0ACE53D1" w14:textId="77777777" w:rsidR="00EC4474" w:rsidRDefault="006E4C23">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2" w14:textId="77777777" w:rsidR="00EC4474" w:rsidRDefault="006E4C23">
      <w:pPr>
        <w:pStyle w:val="FirstParagraph"/>
      </w:pPr>
      <w:r>
        <w:t>In the above equations:</w:t>
      </w:r>
    </w:p>
    <w:p w14:paraId="0ACE53D3" w14:textId="77777777" w:rsidR="00EC4474" w:rsidRDefault="006E4C23">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length;</w:t>
      </w:r>
    </w:p>
    <w:p w14:paraId="0ACE53D4" w14:textId="77777777" w:rsidR="00EC4474" w:rsidRDefault="006E4C23">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attention;</w:t>
      </w:r>
    </w:p>
    <w:p w14:paraId="0ACE53D5" w14:textId="77777777" w:rsidR="00EC4474" w:rsidRDefault="00000000">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X</m:t>
        </m:r>
      </m:oMath>
      <w:r w:rsidR="006E4C23">
        <w:t xml:space="preserve"> at position </w:t>
      </w:r>
      <m:oMath>
        <m:r>
          <w:rPr>
            <w:rFonts w:ascii="Cambria Math" w:hAnsi="Cambria Math"/>
          </w:rPr>
          <m:t>t</m:t>
        </m:r>
      </m:oMath>
      <w:r w:rsidR="006E4C23">
        <w:t xml:space="preserve">, i.e. vector representation (embedding) of the input token at position </w:t>
      </w:r>
      <m:oMath>
        <m:r>
          <w:rPr>
            <w:rFonts w:ascii="Cambria Math" w:hAnsi="Cambria Math"/>
          </w:rPr>
          <m:t>t</m:t>
        </m:r>
      </m:oMath>
      <w:r w:rsidR="006E4C23">
        <w:t>;</w:t>
      </w:r>
    </w:p>
    <w:p w14:paraId="0ACE53D6" w14:textId="77777777" w:rsidR="00EC4474" w:rsidRDefault="00000000">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rsidR="006E4C23">
        <w:t xml:space="preserve"> are the projection matrices to build query, key and value representations;</w:t>
      </w:r>
    </w:p>
    <w:p w14:paraId="0ACE53D7" w14:textId="77777777" w:rsidR="00EC4474" w:rsidRDefault="006E4C23">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representations;</w:t>
      </w:r>
    </w:p>
    <w:p w14:paraId="0ACE53D8" w14:textId="77777777" w:rsidR="00EC4474" w:rsidRDefault="00000000">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Q</m:t>
        </m:r>
      </m:oMath>
      <w:r w:rsidR="006E4C23">
        <w:t xml:space="preserve"> at position </w:t>
      </w:r>
      <m:oMath>
        <m:r>
          <w:rPr>
            <w:rFonts w:ascii="Cambria Math" w:hAnsi="Cambria Math"/>
          </w:rPr>
          <m:t>t</m:t>
        </m:r>
      </m:oMath>
      <w:r w:rsidR="006E4C23">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w:t>
      </w:r>
    </w:p>
    <w:p w14:paraId="0ACE53D9" w14:textId="77777777" w:rsidR="00EC4474" w:rsidRDefault="006E4C23">
      <w:pPr>
        <w:pStyle w:val="FirstParagraph"/>
      </w:pPr>
      <w:r>
        <w:t>Now answer the following questions:</w:t>
      </w:r>
    </w:p>
    <w:p w14:paraId="0ACE53DA" w14:textId="77777777" w:rsidR="00EC4474" w:rsidRDefault="006E4C23">
      <w:pPr>
        <w:pStyle w:val="Heading2"/>
      </w:pPr>
      <w:bookmarkStart w:id="7" w:name="complexity"/>
      <w:r>
        <w:t>Complexity</w:t>
      </w:r>
    </w:p>
    <w:p w14:paraId="0ACE53DB" w14:textId="77777777" w:rsidR="00EC4474" w:rsidRDefault="006E4C23">
      <w:pPr>
        <w:pStyle w:val="FirstParagraph"/>
      </w:pPr>
      <w:r>
        <w:t xml:space="preserve">What is the computational complexity of self-attention layer in terms of </w:t>
      </w:r>
      <m:oMath>
        <m:r>
          <w:rPr>
            <w:rFonts w:ascii="Cambria Math" w:hAnsi="Cambria Math"/>
          </w:rPr>
          <m:t>n</m:t>
        </m:r>
      </m:oMath>
      <w:r>
        <w:t xml:space="preserve"> and </w:t>
      </w:r>
      <m:oMath>
        <m:r>
          <w:rPr>
            <w:rFonts w:ascii="Cambria Math" w:hAnsi="Cambria Math"/>
          </w:rPr>
          <m:t>h</m:t>
        </m:r>
      </m:oMath>
      <w:r>
        <w:t xml:space="preserve">? In particular, show that the complexity of a self-attention layer at test-time scales quadratically with the sequence length </w:t>
      </w:r>
      <m:oMath>
        <m:r>
          <w:rPr>
            <w:rFonts w:ascii="Cambria Math" w:hAnsi="Cambria Math"/>
          </w:rPr>
          <m:t>n</m:t>
        </m:r>
      </m:oMath>
      <w:r>
        <w:t xml:space="preserve">. Lastly, explain (no more than 5 sentences) why this can be computed efficiently on GPUs, despite being a quadratic function of sequence length </w:t>
      </w:r>
      <m:oMath>
        <m:r>
          <w:rPr>
            <w:rFonts w:ascii="Cambria Math" w:hAnsi="Cambria Math"/>
          </w:rPr>
          <m:t>n</m:t>
        </m:r>
      </m:oMath>
      <w:r>
        <w:t>.</w:t>
      </w:r>
      <w:r>
        <w:br/>
      </w:r>
    </w:p>
    <w:p w14:paraId="0ACE53DC" w14:textId="77777777" w:rsidR="00EC4474" w:rsidRDefault="006E4C23">
      <w:pPr>
        <w:pStyle w:val="Heading2"/>
      </w:pPr>
      <w:bookmarkStart w:id="8" w:name="masking-in-self-attention"/>
      <w:bookmarkEnd w:id="7"/>
      <w:r>
        <w:t>Masking in Self-Attention</w:t>
      </w:r>
    </w:p>
    <w:p w14:paraId="0ACE53DD" w14:textId="77777777" w:rsidR="00EC4474" w:rsidRDefault="006E4C23">
      <w:pPr>
        <w:pStyle w:val="FirstParagraph"/>
      </w:pPr>
      <w:r>
        <w:t xml:space="preserve">Suppose we are are using token-making objecti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t xml:space="preserve"> to look at </w:t>
      </w:r>
      <m:oMath>
        <m:sSub>
          <m:sSubPr>
            <m:ctrlPr>
              <w:rPr>
                <w:rFonts w:ascii="Cambria Math" w:hAnsi="Cambria Math"/>
              </w:rPr>
            </m:ctrlPr>
          </m:sSubPr>
          <m:e>
            <m:r>
              <m:rPr>
                <m:nor/>
              </m:rPr>
              <m:t>k</m:t>
            </m:r>
          </m:e>
          <m:sub>
            <m:r>
              <w:rPr>
                <w:rFonts w:ascii="Cambria Math" w:hAnsi="Cambria Math"/>
              </w:rPr>
              <m:t>3</m:t>
            </m:r>
          </m:sub>
        </m:sSub>
      </m:oMath>
      <w:r>
        <w:t xml:space="preserve"> and </w:t>
      </w:r>
      <m:oMath>
        <m:sSub>
          <m:sSubPr>
            <m:ctrlPr>
              <w:rPr>
                <w:rFonts w:ascii="Cambria Math" w:hAnsi="Cambria Math"/>
              </w:rPr>
            </m:ctrlPr>
          </m:sSubPr>
          <m:e>
            <m:r>
              <m:rPr>
                <m:nor/>
              </m:rPr>
              <m:t>v</m:t>
            </m:r>
          </m:e>
          <m:sub>
            <m:r>
              <w:rPr>
                <w:rFonts w:ascii="Cambria Math" w:hAnsi="Cambria Math"/>
              </w:rPr>
              <m:t>3</m:t>
            </m:r>
          </m:sub>
        </m:sSub>
      </m:oMath>
      <w:r>
        <w:t>. Describe one way we can go about implementing such masking.</w:t>
      </w:r>
      <w:r>
        <w:br/>
      </w:r>
    </w:p>
    <w:p w14:paraId="0ACE53DE" w14:textId="77777777" w:rsidR="00EC4474" w:rsidRDefault="006E4C23">
      <w:pPr>
        <w:pStyle w:val="Heading2"/>
      </w:pPr>
      <w:bookmarkStart w:id="9" w:name="extra-credit-linear-attention-with-svd"/>
      <w:bookmarkEnd w:id="8"/>
      <w:r>
        <w:rPr>
          <w:b/>
          <w:bCs/>
        </w:rPr>
        <w:lastRenderedPageBreak/>
        <w:t>Extra Credit:</w:t>
      </w:r>
      <w:r>
        <w:t xml:space="preserve"> Linear Attention with SVD</w:t>
      </w:r>
    </w:p>
    <w:p w14:paraId="0ACE53DF" w14:textId="77777777" w:rsidR="00EC4474" w:rsidRDefault="006E4C23">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w:t>
      </w:r>
      <w:r>
        <w:br/>
      </w:r>
    </w:p>
    <w:p w14:paraId="0ACE53E0" w14:textId="77777777" w:rsidR="00EC4474" w:rsidRDefault="006E4C23">
      <w:pPr>
        <w:pStyle w:val="Heading2"/>
      </w:pPr>
      <w:bookmarkStart w:id="10" w:name="X714ee54a13be2f53862df40acd1f0c45323a4c3"/>
      <w:bookmarkEnd w:id="9"/>
      <w:r>
        <w:rPr>
          <w:b/>
          <w:bCs/>
        </w:rPr>
        <w:t>Extra Credit:</w:t>
      </w:r>
      <w:r>
        <w:t xml:space="preserve"> Linear Attention by Projection</w:t>
      </w:r>
    </w:p>
    <w:p w14:paraId="0ACE53E1" w14:textId="77777777" w:rsidR="00EC4474" w:rsidRDefault="006E4C23">
      <w:pPr>
        <w:pStyle w:val="FirstParagraph"/>
      </w:pPr>
      <w:r>
        <w:t xml:space="preserve">Suppose we ignore the Softmax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right hand side can be computed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 </w:t>
      </w:r>
      <w:r>
        <w:rPr>
          <w:b/>
          <w:bCs/>
        </w:rPr>
        <w:t>Hint:</w:t>
      </w:r>
      <w:r>
        <w:t xml:space="preserve"> Consider using SVD in your proof.</w:t>
      </w:r>
      <w:r>
        <w:br/>
      </w:r>
    </w:p>
    <w:p w14:paraId="0ACE53E2" w14:textId="77777777" w:rsidR="00EC4474" w:rsidRDefault="006E4C23">
      <w:pPr>
        <w:pStyle w:val="Heading1"/>
      </w:pPr>
      <w:bookmarkStart w:id="11" w:name="programming"/>
      <w:bookmarkEnd w:id="6"/>
      <w:bookmarkEnd w:id="10"/>
      <w:r>
        <w:t>Programming</w:t>
      </w:r>
    </w:p>
    <w:p w14:paraId="0ACE53E3" w14:textId="77777777" w:rsidR="00EC4474" w:rsidRDefault="006E4C23">
      <w:pPr>
        <w:pStyle w:val="FirstParagraph"/>
      </w:pPr>
      <w:r>
        <w:t>In this programming homework, we will</w:t>
      </w:r>
    </w:p>
    <w:p w14:paraId="0ACE53E4" w14:textId="77777777" w:rsidR="00EC4474" w:rsidRDefault="006E4C23">
      <w:pPr>
        <w:numPr>
          <w:ilvl w:val="0"/>
          <w:numId w:val="6"/>
        </w:numPr>
      </w:pPr>
      <w:r>
        <w:t>implement our own GPT - Transformer-based language model.</w:t>
      </w:r>
    </w:p>
    <w:p w14:paraId="0ACE53E5" w14:textId="77777777" w:rsidR="00EC4474" w:rsidRDefault="006E4C23">
      <w:pPr>
        <w:numPr>
          <w:ilvl w:val="0"/>
          <w:numId w:val="6"/>
        </w:numPr>
      </w:pPr>
      <w:r>
        <w:t>learn about how to run Slurm jobs to train and evaluate the GPT LM on GPUs.</w:t>
      </w:r>
    </w:p>
    <w:p w14:paraId="0ACE53E6" w14:textId="77777777" w:rsidR="00EC4474" w:rsidRDefault="006E4C23">
      <w:pPr>
        <w:pStyle w:val="Heading4"/>
      </w:pPr>
      <w:bookmarkStart w:id="12" w:name="skeleton-code-and-structure"/>
      <w:r>
        <w:t>Skeleton Code and Structure:</w:t>
      </w:r>
    </w:p>
    <w:p w14:paraId="0ACE53E7" w14:textId="77777777" w:rsidR="00EC4474" w:rsidRDefault="006E4C23">
      <w:pPr>
        <w:pStyle w:val="FirstParagraph"/>
      </w:pPr>
      <w:r>
        <w:t xml:space="preserve">The code base for this homework can be found at </w:t>
      </w:r>
      <w:hyperlink r:id="rId15">
        <w:r>
          <w:rPr>
            <w:rStyle w:val="Hyperlink"/>
          </w:rPr>
          <w:t>this GitHub repo</w:t>
        </w:r>
      </w:hyperlink>
      <w:r>
        <w:t xml:space="preserve"> under the </w:t>
      </w:r>
      <w:r>
        <w:rPr>
          <w:rStyle w:val="VerbatimChar"/>
        </w:rPr>
        <w:t>hw5</w:t>
      </w:r>
      <w:r>
        <w:t xml:space="preserve"> directory. Your task is to fill in the missing parts in the skeleton code, following the requirements, guidance, and tips provided in this pdf and the comments in the corresponding .py files. The code base has the following structure:</w:t>
      </w:r>
    </w:p>
    <w:p w14:paraId="0ACE53E8" w14:textId="77777777" w:rsidR="00EC4474" w:rsidRDefault="006E4C23">
      <w:pPr>
        <w:numPr>
          <w:ilvl w:val="0"/>
          <w:numId w:val="7"/>
        </w:numPr>
      </w:pPr>
      <w:r>
        <w:rPr>
          <w:rStyle w:val="VerbatimChar"/>
        </w:rPr>
        <w:t>gpt</w:t>
      </w:r>
      <w:r>
        <w:t xml:space="preserve"> defines the Python module of the GPT LM</w:t>
      </w:r>
    </w:p>
    <w:p w14:paraId="0ACE53E9" w14:textId="77777777" w:rsidR="00EC4474" w:rsidRDefault="006E4C23">
      <w:pPr>
        <w:numPr>
          <w:ilvl w:val="1"/>
          <w:numId w:val="8"/>
        </w:numPr>
      </w:pPr>
      <w:r>
        <w:rPr>
          <w:rStyle w:val="VerbatimChar"/>
        </w:rPr>
        <w:t>bpe.py</w:t>
      </w:r>
      <w:r>
        <w:t xml:space="preserve"> creates a Byte-Pair Encoding tokenizer from scratch.</w:t>
      </w:r>
    </w:p>
    <w:p w14:paraId="0ACE53EA" w14:textId="77777777" w:rsidR="00EC4474" w:rsidRDefault="006E4C23">
      <w:pPr>
        <w:numPr>
          <w:ilvl w:val="1"/>
          <w:numId w:val="8"/>
        </w:numPr>
      </w:pPr>
      <w:r>
        <w:rPr>
          <w:rStyle w:val="VerbatimChar"/>
        </w:rPr>
        <w:t>model.py</w:t>
      </w:r>
      <w:r>
        <w:t xml:space="preserve"> implements our GPT model architecture from scratch.</w:t>
      </w:r>
    </w:p>
    <w:p w14:paraId="0ACE53EB" w14:textId="77777777" w:rsidR="00EC4474" w:rsidRDefault="006E4C23">
      <w:pPr>
        <w:numPr>
          <w:ilvl w:val="1"/>
          <w:numId w:val="8"/>
        </w:numPr>
      </w:pPr>
      <w:r>
        <w:rPr>
          <w:rStyle w:val="VerbatimChar"/>
        </w:rPr>
        <w:t>trainer.py</w:t>
      </w:r>
      <w:r>
        <w:t xml:space="preserve"> is the script for training, evaluating the GPT model, and visualizing the results.</w:t>
      </w:r>
    </w:p>
    <w:p w14:paraId="0ACE53EC" w14:textId="77777777" w:rsidR="00EC4474" w:rsidRDefault="006E4C23">
      <w:pPr>
        <w:numPr>
          <w:ilvl w:val="1"/>
          <w:numId w:val="8"/>
        </w:numPr>
      </w:pPr>
      <w:r>
        <w:rPr>
          <w:rStyle w:val="VerbatimChar"/>
        </w:rPr>
        <w:t>utils.py</w:t>
      </w:r>
      <w:r>
        <w:t xml:space="preserve"> defines helper functions.</w:t>
      </w:r>
    </w:p>
    <w:p w14:paraId="0ACE53ED" w14:textId="77777777" w:rsidR="00EC4474" w:rsidRDefault="006E4C23">
      <w:pPr>
        <w:numPr>
          <w:ilvl w:val="0"/>
          <w:numId w:val="7"/>
        </w:numPr>
      </w:pPr>
      <w:r>
        <w:rPr>
          <w:rStyle w:val="VerbatimChar"/>
        </w:rPr>
        <w:t>main.py</w:t>
      </w:r>
      <w:r>
        <w:t xml:space="preserve"> provides the entry point to run your implementations of </w:t>
      </w:r>
      <w:r>
        <w:rPr>
          <w:rStyle w:val="VerbatimChar"/>
        </w:rPr>
        <w:t>gpt</w:t>
      </w:r>
      <w:r>
        <w:t xml:space="preserve"> module.</w:t>
      </w:r>
    </w:p>
    <w:p w14:paraId="0ACE53EE" w14:textId="77777777" w:rsidR="00EC4474" w:rsidRDefault="006E4C23">
      <w:pPr>
        <w:numPr>
          <w:ilvl w:val="0"/>
          <w:numId w:val="7"/>
        </w:numPr>
      </w:pPr>
      <w:r>
        <w:rPr>
          <w:rStyle w:val="VerbatimChar"/>
        </w:rPr>
        <w:t>sbatch.sh</w:t>
      </w:r>
      <w:r>
        <w:t xml:space="preserve"> provides the bash script for submitting jobs to Slurm (details in </w:t>
      </w:r>
      <w:hyperlink w:anchor="subsubsec:gpu">
        <w:r>
          <w:rPr>
            <w:rStyle w:val="Hyperlink"/>
          </w:rPr>
          <w:t>5.1.9</w:t>
        </w:r>
      </w:hyperlink>
      <w:r>
        <w:t>)</w:t>
      </w:r>
    </w:p>
    <w:p w14:paraId="0ACE53EF" w14:textId="77777777" w:rsidR="00EC4474" w:rsidRDefault="006E4C23">
      <w:pPr>
        <w:numPr>
          <w:ilvl w:val="0"/>
          <w:numId w:val="7"/>
        </w:numPr>
      </w:pPr>
      <w:r>
        <w:rPr>
          <w:rStyle w:val="VerbatimChar"/>
        </w:rPr>
        <w:lastRenderedPageBreak/>
        <w:t>hw5.md</w:t>
      </w:r>
      <w:r>
        <w:t xml:space="preserve"> provides instructions on how to setup the environment and run each part of the homework in </w:t>
      </w:r>
      <w:r>
        <w:rPr>
          <w:rStyle w:val="VerbatimChar"/>
        </w:rPr>
        <w:t>main.py</w:t>
      </w:r>
      <w:r>
        <w:t>.</w:t>
      </w:r>
    </w:p>
    <w:p w14:paraId="0ACE53F0" w14:textId="77777777" w:rsidR="00EC4474" w:rsidRDefault="006E4C23">
      <w:pPr>
        <w:numPr>
          <w:ilvl w:val="0"/>
          <w:numId w:val="7"/>
        </w:numPr>
      </w:pPr>
      <w:r>
        <w:rPr>
          <w:rStyle w:val="VerbatimChar"/>
        </w:rPr>
        <w:t>generate.py</w:t>
      </w:r>
      <w:r>
        <w:t xml:space="preserve"> provides helper functions for sampling from GPT LMs.</w:t>
      </w:r>
    </w:p>
    <w:p w14:paraId="0ACE53F1" w14:textId="77777777" w:rsidR="00EC4474" w:rsidRDefault="006E4C23">
      <w:pPr>
        <w:numPr>
          <w:ilvl w:val="0"/>
          <w:numId w:val="7"/>
        </w:numPr>
      </w:pPr>
      <w:r>
        <w:rPr>
          <w:rStyle w:val="VerbatimChar"/>
        </w:rPr>
        <w:t>data.py</w:t>
      </w:r>
      <w:r>
        <w:t xml:space="preserve"> convert WikiText Data into LM training data.</w:t>
      </w:r>
    </w:p>
    <w:p w14:paraId="0ACE53F2" w14:textId="77777777" w:rsidR="00EC4474" w:rsidRDefault="006E4C23">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0ACE53F3" w14:textId="77777777" w:rsidR="00EC4474" w:rsidRDefault="006E4C23">
      <w:pPr>
        <w:pStyle w:val="Heading4"/>
      </w:pPr>
      <w:bookmarkStart w:id="13" w:name="submission"/>
      <w:bookmarkEnd w:id="12"/>
      <w:r>
        <w:t>Submission:</w:t>
      </w:r>
    </w:p>
    <w:p w14:paraId="0ACE53F4" w14:textId="77777777" w:rsidR="00EC4474" w:rsidRDefault="006E4C23">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ACE53F5" w14:textId="77777777" w:rsidR="00EC4474" w:rsidRDefault="006E4C23">
      <w:pPr>
        <w:pStyle w:val="Heading2"/>
      </w:pPr>
      <w:bookmarkStart w:id="14" w:name="a-gpt-language-model-from-scratch"/>
      <w:bookmarkEnd w:id="13"/>
      <w:r>
        <w:t>A GPT Language Model from Scratch</w:t>
      </w:r>
    </w:p>
    <w:p w14:paraId="0ACE53F6" w14:textId="77777777" w:rsidR="00EC4474" w:rsidRDefault="006E4C23">
      <w:pPr>
        <w:pStyle w:val="Heading3"/>
      </w:pPr>
      <w:bookmarkStart w:id="15" w:name="X0b6302c3e4bfb066aa83f8b4c8a255b3f49046f"/>
      <w:r>
        <w:t>Introduction: Self-attention and Transformer</w:t>
      </w:r>
    </w:p>
    <w:p w14:paraId="0ACE53F7" w14:textId="77777777" w:rsidR="00EC4474" w:rsidRDefault="006E4C23">
      <w:pPr>
        <w:pStyle w:val="FirstParagraph"/>
      </w:pPr>
      <w:r>
        <w:t xml:space="preserve">What do BERT, RoBERTa, GPT4, ... all have in common? </w:t>
      </w:r>
      <w:r>
        <w:rPr>
          <w:i/>
          <w:iCs/>
        </w:rPr>
        <w:t>Self-attention and Transformer-based architecture</w:t>
      </w:r>
      <w:r>
        <w:t>! Transformer-based architectures, which are primarily used in modeling language understanding tasks, eschew the use of recurrence in neural networks (RNNs) and instead trust entirely on self-attention mechanisms to draw global dependencies between inputs and outputs.</w:t>
      </w:r>
    </w:p>
    <w:p w14:paraId="0ACE53F8" w14:textId="77777777" w:rsidR="00EC4474" w:rsidRDefault="006E4C23">
      <w:pPr>
        <w:pStyle w:val="Heading4"/>
      </w:pPr>
      <w:bookmarkStart w:id="16" w:name="some-useful-documentation"/>
      <w:r>
        <w:t>Some useful documentation:</w:t>
      </w:r>
    </w:p>
    <w:p w14:paraId="0ACE53F9" w14:textId="77777777" w:rsidR="00EC4474" w:rsidRDefault="006E4C23">
      <w:pPr>
        <w:pStyle w:val="FirstParagraph"/>
      </w:pPr>
      <w:r>
        <w:t xml:space="preserve">As the architecture is so popular, there already exists a Pytorch </w:t>
      </w:r>
      <w:hyperlink r:id="rId16">
        <w:r>
          <w:rPr>
            <w:rStyle w:val="Hyperlink"/>
          </w:rPr>
          <w:t xml:space="preserve">module for </w:t>
        </w:r>
        <w:r>
          <w:rPr>
            <w:rStyle w:val="VerbatimChar"/>
          </w:rPr>
          <w:t>nn.Transformer</w:t>
        </w:r>
      </w:hyperlink>
      <w:r>
        <w:t xml:space="preserve"> and a </w:t>
      </w:r>
      <w:hyperlink r:id="rId17">
        <w:r>
          <w:rPr>
            <w:rStyle w:val="Hyperlink"/>
          </w:rPr>
          <w:t>tutorial</w:t>
        </w:r>
      </w:hyperlink>
      <w:r>
        <w:t xml:space="preserve"> on how to use it for the next token prediction. However, we will implement it here ourselves, to get through to the smallest details.</w:t>
      </w:r>
    </w:p>
    <w:p w14:paraId="0ACE53FA" w14:textId="77777777" w:rsidR="00EC4474" w:rsidRDefault="006E4C23">
      <w:pPr>
        <w:pStyle w:val="BodyText"/>
      </w:pPr>
      <w:r>
        <w:t>There are of course many more tutorials out there about attention and Transformers. Below, we list a few that are worth exploring if you are interested in the topic and might want yet another perspective on the topic after this one:</w:t>
      </w:r>
    </w:p>
    <w:p w14:paraId="0ACE53FB" w14:textId="77777777" w:rsidR="00EC4474" w:rsidRDefault="006E4C23">
      <w:pPr>
        <w:numPr>
          <w:ilvl w:val="0"/>
          <w:numId w:val="9"/>
        </w:numPr>
      </w:pPr>
      <w:hyperlink r:id="rId18">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14:paraId="0ACE53FC" w14:textId="77777777" w:rsidR="00EC4474" w:rsidRDefault="006E4C23">
      <w:pPr>
        <w:numPr>
          <w:ilvl w:val="0"/>
          <w:numId w:val="9"/>
        </w:numPr>
      </w:pPr>
      <w:hyperlink r:id="rId19">
        <w:r>
          <w:rPr>
            <w:rStyle w:val="Hyperlink"/>
          </w:rPr>
          <w:t>The Illustrated Transformer (Jay Alammar, 2018)</w:t>
        </w:r>
      </w:hyperlink>
      <w:r>
        <w:t xml:space="preserve"> – A very popular and great blog post intuitively explaining the Transformer architecture with many nice visualizations.</w:t>
      </w:r>
    </w:p>
    <w:p w14:paraId="0ACE53FD" w14:textId="77777777" w:rsidR="00EC4474" w:rsidRDefault="006E4C23">
      <w:pPr>
        <w:numPr>
          <w:ilvl w:val="0"/>
          <w:numId w:val="9"/>
        </w:numPr>
      </w:pPr>
      <w:hyperlink r:id="rId20">
        <w:r>
          <w:rPr>
            <w:rStyle w:val="Hyperlink"/>
          </w:rPr>
          <w:t>Attention? Attention! (Lilian Weng, 2018)</w:t>
        </w:r>
      </w:hyperlink>
      <w:r>
        <w:t xml:space="preserve"> – A nice blog post summarizing attention mechanisms in many domains including vision.</w:t>
      </w:r>
    </w:p>
    <w:p w14:paraId="0ACE53FE" w14:textId="77777777" w:rsidR="00EC4474" w:rsidRDefault="006E4C23">
      <w:pPr>
        <w:numPr>
          <w:ilvl w:val="0"/>
          <w:numId w:val="9"/>
        </w:numPr>
      </w:pPr>
      <w:hyperlink r:id="rId21">
        <w:r>
          <w:rPr>
            <w:rStyle w:val="Hyperlink"/>
          </w:rPr>
          <w:t>Illustrated: Self-Attention (Raimi Karim, 2019)</w:t>
        </w:r>
      </w:hyperlink>
      <w:r>
        <w:t xml:space="preserve"> – A nice visualization of the steps of self-attention. Recommended going through if the explanation below is too abstract for you.</w:t>
      </w:r>
    </w:p>
    <w:p w14:paraId="0ACE53FF" w14:textId="77777777" w:rsidR="00EC4474" w:rsidRDefault="006E4C23">
      <w:pPr>
        <w:numPr>
          <w:ilvl w:val="0"/>
          <w:numId w:val="9"/>
        </w:numPr>
      </w:pPr>
      <w:hyperlink r:id="rId22">
        <w:r>
          <w:rPr>
            <w:rStyle w:val="Hyperlink"/>
          </w:rPr>
          <w:t>The Transformer family (Lilian Weng, 2020)</w:t>
        </w:r>
      </w:hyperlink>
      <w:r>
        <w:t xml:space="preserve"> – A very detailed blog post reviewing more variants of Transformers besides the original one.</w:t>
      </w:r>
    </w:p>
    <w:p w14:paraId="0ACE5400" w14:textId="77777777" w:rsidR="00EC4474" w:rsidRDefault="006E4C23">
      <w:pPr>
        <w:pStyle w:val="Heading3"/>
      </w:pPr>
      <w:bookmarkStart w:id="17" w:name="what-is-attention"/>
      <w:bookmarkEnd w:id="15"/>
      <w:bookmarkEnd w:id="16"/>
      <w:r>
        <w:t>What is Attention?</w:t>
      </w:r>
    </w:p>
    <w:p w14:paraId="0ACE5401" w14:textId="77777777" w:rsidR="00EC4474" w:rsidRDefault="006E4C23">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So what does this exactly mean? The goal is to take an average of the features of multiple elements. However, instead of weighting each element equally, we want to weight them depending on their actual values. In other words, we want to dynamically decide on which inputs we want to “attend" more than others. In particular, an attention mechanism has usually four parts we need to specify:</w:t>
      </w:r>
    </w:p>
    <w:p w14:paraId="0ACE5402" w14:textId="77777777" w:rsidR="00EC4474" w:rsidRDefault="006E4C23">
      <w:pPr>
        <w:numPr>
          <w:ilvl w:val="0"/>
          <w:numId w:val="10"/>
        </w:numPr>
      </w:pPr>
      <w:r>
        <w:rPr>
          <w:b/>
          <w:bCs/>
        </w:rPr>
        <w:t>Query</w:t>
      </w:r>
      <w:r>
        <w:t>: The query is a feature vector that describes what we are looking for in the sequence, i.e. what would we maybe want to pay attention to.</w:t>
      </w:r>
    </w:p>
    <w:p w14:paraId="0ACE5403" w14:textId="77777777" w:rsidR="00EC4474" w:rsidRDefault="006E4C23">
      <w:pPr>
        <w:numPr>
          <w:ilvl w:val="0"/>
          <w:numId w:val="10"/>
        </w:numPr>
      </w:pPr>
      <w:r>
        <w:rPr>
          <w:b/>
          <w:bCs/>
        </w:rPr>
        <w:t>Keys</w:t>
      </w:r>
      <w:r>
        <w:t>: For each input element, we have a key which is again a feature vector. This feature vector roughly describes what the element is "offering", or when it might be important. The keys should be designed such that we can identify the elements we want to pay attention to based on the query.</w:t>
      </w:r>
    </w:p>
    <w:p w14:paraId="0ACE5404" w14:textId="77777777" w:rsidR="00EC4474" w:rsidRDefault="006E4C23">
      <w:pPr>
        <w:numPr>
          <w:ilvl w:val="0"/>
          <w:numId w:val="10"/>
        </w:numPr>
      </w:pPr>
      <w:r>
        <w:rPr>
          <w:b/>
          <w:bCs/>
        </w:rPr>
        <w:t>Values</w:t>
      </w:r>
      <w:r>
        <w:t>: For each input element, we also have a value vector. This feature vector is the one we want to average over.</w:t>
      </w:r>
    </w:p>
    <w:p w14:paraId="0ACE5405" w14:textId="77777777" w:rsidR="00EC4474" w:rsidRDefault="006E4C23">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14:paraId="0ACE5406" w14:textId="77777777" w:rsidR="00EC4474" w:rsidRDefault="006E4C23">
      <w:pPr>
        <w:pStyle w:val="FirstParagraph"/>
      </w:pPr>
      <w:r>
        <w:t>The weights of the average are calculated by a Softmax overall score function outputs. Hence, we assign those value vectors a higher weight whose corresponding key is most similar to the query. If we try to describe it with pseudo-math, we can write:</w:t>
      </w:r>
    </w:p>
    <w:p w14:paraId="0ACE5407"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14:paraId="0ACE5408" w14:textId="77777777" w:rsidR="00EC4474" w:rsidRDefault="006E4C23">
      <w:pPr>
        <w:pStyle w:val="FirstParagraph"/>
      </w:pPr>
      <w:r>
        <w:t xml:space="preserve">Visually, we can show the attention over a sequence of words as follows. For every word, we have one key and one value vector. The query is compared to all keys with a score </w:t>
      </w:r>
      <w:r>
        <w:lastRenderedPageBreak/>
        <w:t>function (in this case the dot product) to determine the weights. The Softmax is not visualized for simplicity. Finally, the value vectors of all words are averaged using the attention weights.</w:t>
      </w:r>
    </w:p>
    <w:p w14:paraId="0ACE5409" w14:textId="77777777" w:rsidR="00EC4474" w:rsidRDefault="006E4C23">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3"/>
                    <a:stretch>
                      <a:fillRect/>
                    </a:stretch>
                  </pic:blipFill>
                  <pic:spPr bwMode="auto">
                    <a:xfrm>
                      <a:off x="0" y="0"/>
                      <a:ext cx="5334000" cy="1478059"/>
                    </a:xfrm>
                    <a:prstGeom prst="rect">
                      <a:avLst/>
                    </a:prstGeom>
                    <a:noFill/>
                    <a:ln w="9525">
                      <a:noFill/>
                      <a:headEnd/>
                      <a:tailEnd/>
                    </a:ln>
                  </pic:spPr>
                </pic:pic>
              </a:graphicData>
            </a:graphic>
          </wp:inline>
        </w:drawing>
      </w:r>
    </w:p>
    <w:p w14:paraId="0ACE540A" w14:textId="77777777" w:rsidR="00EC4474" w:rsidRDefault="006E4C23">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In self-attention, each sequence element provides a key, value, and query. For each element, we perform an attention layer wher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14:paraId="0ACE540B" w14:textId="77777777" w:rsidR="00EC4474" w:rsidRDefault="006E4C23">
      <w:pPr>
        <w:pStyle w:val="Heading3"/>
      </w:pPr>
      <w:bookmarkStart w:id="18" w:name="scaled-dot-product-attention"/>
      <w:bookmarkEnd w:id="17"/>
      <w:r>
        <w:t>Scaled Dot Product Attention</w:t>
      </w:r>
    </w:p>
    <w:p w14:paraId="0ACE540C" w14:textId="77777777" w:rsidR="00EC4474" w:rsidRDefault="006E4C23">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14:paraId="0ACE540D" w14:textId="77777777" w:rsidR="00EC4474" w:rsidRDefault="006E4C23">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ACE540E" w14:textId="77777777" w:rsidR="00EC4474" w:rsidRDefault="006E4C23">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a Softmax and multiply with the value vector to obtain a weighted mean (the weights being determined by the attention). Another perspective on this attention mechanism offers the computation graph which is visualized below (figure credit: ). There is also a nice visualization of these values are computed </w:t>
      </w:r>
      <w:hyperlink r:id="rId24">
        <w:r>
          <w:rPr>
            <w:rStyle w:val="Hyperlink"/>
          </w:rPr>
          <w:t>here</w:t>
        </w:r>
      </w:hyperlink>
      <w:r>
        <w:t>.</w:t>
      </w:r>
    </w:p>
    <w:p w14:paraId="0ACE540F" w14:textId="77777777" w:rsidR="00EC4474" w:rsidRDefault="006E4C23">
      <w:pPr>
        <w:pStyle w:val="Figure"/>
      </w:pPr>
      <w:r>
        <w:rPr>
          <w:noProof/>
        </w:rPr>
        <w:lastRenderedPageBreak/>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25"/>
                    <a:stretch>
                      <a:fillRect/>
                    </a:stretch>
                  </pic:blipFill>
                  <pic:spPr bwMode="auto">
                    <a:xfrm>
                      <a:off x="0" y="0"/>
                      <a:ext cx="3440190" cy="4348195"/>
                    </a:xfrm>
                    <a:prstGeom prst="rect">
                      <a:avLst/>
                    </a:prstGeom>
                    <a:noFill/>
                    <a:ln w="9525">
                      <a:noFill/>
                      <a:headEnd/>
                      <a:tailEnd/>
                    </a:ln>
                  </pic:spPr>
                </pic:pic>
              </a:graphicData>
            </a:graphic>
          </wp:inline>
        </w:drawing>
      </w:r>
    </w:p>
    <w:p w14:paraId="0ACE5410" w14:textId="77777777" w:rsidR="00EC4474" w:rsidRDefault="006E4C23">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14:paraId="0ACE5411"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0ACE5412" w14:textId="77777777" w:rsidR="00EC4474" w:rsidRDefault="006E4C23">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14:paraId="0ACE5413" w14:textId="77777777" w:rsidR="00EC4474" w:rsidRDefault="006E4C23">
      <w:pPr>
        <w:pStyle w:val="Heading3"/>
      </w:pPr>
      <w:bookmarkStart w:id="19" w:name="multi-head-attention"/>
      <w:bookmarkEnd w:id="18"/>
      <w:r>
        <w:t>Multi-Head Attention</w:t>
      </w:r>
    </w:p>
    <w:p w14:paraId="0ACE5414" w14:textId="77777777" w:rsidR="00EC4474" w:rsidRDefault="006E4C23">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w:t>
      </w:r>
      <w:r>
        <w:lastRenderedPageBreak/>
        <w:t>queries, sub-keys, and sub-values, which we pass through the scaled dot product attention independently. Afterward, we concatenate the heads and combine them with a final weight matrix. Mathematically, we can express this operation as:</w:t>
      </w:r>
    </w:p>
    <w:p w14:paraId="0ACE5415"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14:paraId="0ACE5416" w14:textId="77777777" w:rsidR="00EC4474" w:rsidRDefault="006E4C23">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being the input dimension). Expressed in a computational graph, we can visualize it below (figure credit: ).</w:t>
      </w:r>
    </w:p>
    <w:p w14:paraId="0ACE5417" w14:textId="77777777" w:rsidR="00EC4474" w:rsidRDefault="006E4C23">
      <w:pPr>
        <w:pStyle w:val="Heading3"/>
      </w:pPr>
      <w:bookmarkStart w:id="20" w:name="causal-attention-masking"/>
      <w:bookmarkEnd w:id="19"/>
      <w:r>
        <w:t>Causal Attention Masking</w:t>
      </w:r>
    </w:p>
    <w:p w14:paraId="0ACE5418" w14:textId="77777777" w:rsidR="00EC4474" w:rsidRDefault="006E4C23">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in order to predict the token on the right-hand side:</w:t>
      </w:r>
    </w:p>
    <w:p w14:paraId="0ACE5419" w14:textId="77777777" w:rsidR="00EC4474" w:rsidRDefault="006E4C23">
      <w:pPr>
        <w:numPr>
          <w:ilvl w:val="0"/>
          <w:numId w:val="11"/>
        </w:numPr>
      </w:pPr>
      <w:r>
        <w:t xml:space="preserve">“Life” </w:t>
      </w:r>
      <m:oMath>
        <m:r>
          <m:rPr>
            <m:sty m:val="p"/>
          </m:rPr>
          <w:rPr>
            <w:rFonts w:ascii="Cambria Math" w:hAnsi="Cambria Math"/>
          </w:rPr>
          <m:t>→</m:t>
        </m:r>
      </m:oMath>
      <w:r>
        <w:t xml:space="preserve"> “is”</w:t>
      </w:r>
    </w:p>
    <w:p w14:paraId="0ACE541A" w14:textId="77777777" w:rsidR="00EC4474" w:rsidRDefault="006E4C23">
      <w:pPr>
        <w:numPr>
          <w:ilvl w:val="0"/>
          <w:numId w:val="11"/>
        </w:numPr>
      </w:pPr>
      <w:r>
        <w:t xml:space="preserve">“Life is” </w:t>
      </w:r>
      <m:oMath>
        <m:r>
          <m:rPr>
            <m:sty m:val="p"/>
          </m:rPr>
          <w:rPr>
            <w:rFonts w:ascii="Cambria Math" w:hAnsi="Cambria Math"/>
          </w:rPr>
          <m:t>→</m:t>
        </m:r>
      </m:oMath>
      <w:r>
        <w:t xml:space="preserve"> “short”</w:t>
      </w:r>
    </w:p>
    <w:p w14:paraId="0ACE541B" w14:textId="77777777" w:rsidR="00EC4474" w:rsidRDefault="006E4C23">
      <w:pPr>
        <w:numPr>
          <w:ilvl w:val="0"/>
          <w:numId w:val="11"/>
        </w:numPr>
      </w:pPr>
      <w:r>
        <w:t xml:space="preserve">“Life is short” </w:t>
      </w:r>
      <m:oMath>
        <m:r>
          <m:rPr>
            <m:sty m:val="p"/>
          </m:rPr>
          <w:rPr>
            <w:rFonts w:ascii="Cambria Math" w:hAnsi="Cambria Math"/>
          </w:rPr>
          <m:t>→</m:t>
        </m:r>
      </m:oMath>
      <w:r>
        <w:t xml:space="preserve"> “eat”</w:t>
      </w:r>
    </w:p>
    <w:p w14:paraId="0ACE541C" w14:textId="77777777" w:rsidR="00EC4474" w:rsidRDefault="006E4C23">
      <w:pPr>
        <w:numPr>
          <w:ilvl w:val="0"/>
          <w:numId w:val="11"/>
        </w:numPr>
      </w:pPr>
      <w:r>
        <w:t xml:space="preserve">“Life is short eat” </w:t>
      </w:r>
      <m:oMath>
        <m:r>
          <m:rPr>
            <m:sty m:val="p"/>
          </m:rPr>
          <w:rPr>
            <w:rFonts w:ascii="Cambria Math" w:hAnsi="Cambria Math"/>
          </w:rPr>
          <m:t>→</m:t>
        </m:r>
      </m:oMath>
      <w:r>
        <w:t xml:space="preserve"> “dessert”</w:t>
      </w:r>
    </w:p>
    <w:p w14:paraId="0ACE541D" w14:textId="77777777" w:rsidR="00EC4474" w:rsidRDefault="006E4C23">
      <w:pPr>
        <w:numPr>
          <w:ilvl w:val="0"/>
          <w:numId w:val="11"/>
        </w:numPr>
      </w:pPr>
      <w:r>
        <w:t xml:space="preserve">“Life is short eat dessert” </w:t>
      </w:r>
      <m:oMath>
        <m:r>
          <m:rPr>
            <m:sty m:val="p"/>
          </m:rPr>
          <w:rPr>
            <w:rFonts w:ascii="Cambria Math" w:hAnsi="Cambria Math"/>
          </w:rPr>
          <m:t>→</m:t>
        </m:r>
      </m:oMath>
      <w:r>
        <w:t xml:space="preserve"> “first”</w:t>
      </w:r>
    </w:p>
    <w:p w14:paraId="0ACE541E" w14:textId="77777777" w:rsidR="00EC4474" w:rsidRDefault="006E4C23">
      <w:pPr>
        <w:pStyle w:val="FirstParagraph"/>
      </w:pPr>
      <w:r>
        <w:t>To achieve this in practice, one straightforward approach is to mask out future tokens for each timestamp by applying a mask to the attention weight matrix (causal attention masking). For the example above, we can apply the mask:</w:t>
      </w:r>
    </w:p>
    <w:p w14:paraId="0ACE541F" w14:textId="77777777" w:rsidR="00EC4474" w:rsidRDefault="006E4C23">
      <w:pPr>
        <w:pStyle w:val="Figure"/>
      </w:pPr>
      <w:r>
        <w:rPr>
          <w:noProof/>
        </w:rPr>
        <w:lastRenderedPageBreak/>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26"/>
                    <a:stretch>
                      <a:fillRect/>
                    </a:stretch>
                  </pic:blipFill>
                  <pic:spPr bwMode="auto">
                    <a:xfrm>
                      <a:off x="0" y="0"/>
                      <a:ext cx="5334000" cy="3069236"/>
                    </a:xfrm>
                    <a:prstGeom prst="rect">
                      <a:avLst/>
                    </a:prstGeom>
                    <a:noFill/>
                    <a:ln w="9525">
                      <a:noFill/>
                      <a:headEnd/>
                      <a:tailEnd/>
                    </a:ln>
                  </pic:spPr>
                </pic:pic>
              </a:graphicData>
            </a:graphic>
          </wp:inline>
        </w:drawing>
      </w:r>
    </w:p>
    <w:p w14:paraId="0ACE5420" w14:textId="77777777" w:rsidR="00EC4474" w:rsidRDefault="006E4C23">
      <w:pPr>
        <w:pStyle w:val="FirstParagraph"/>
      </w:pPr>
      <w:r>
        <w:rPr>
          <w:b/>
          <w:bCs/>
        </w:rPr>
        <w:t>TODOs</w:t>
      </w:r>
      <w:r>
        <w:t xml:space="preserve">: Read and complete the missing lines in the </w:t>
      </w:r>
      <w:r>
        <w:rPr>
          <w:rStyle w:val="VerbatimChar"/>
        </w:rPr>
        <w:t>__init__</w:t>
      </w:r>
      <w:r>
        <w:t xml:space="preserve"> function of the </w:t>
      </w:r>
      <w:r>
        <w:rPr>
          <w:rStyle w:val="VerbatimChar"/>
        </w:rPr>
        <w:t>CausalSelfAttention</w:t>
      </w:r>
      <w:r>
        <w:t xml:space="preserve"> class in </w:t>
      </w:r>
      <w:r>
        <w:rPr>
          <w:rStyle w:val="VerbatimChar"/>
        </w:rPr>
        <w:t>gpt/model.py</w:t>
      </w:r>
      <w:r>
        <w:t>, create the causal attention mask.</w:t>
      </w:r>
      <w:r>
        <w:br/>
      </w:r>
      <w:r>
        <w:rPr>
          <w:b/>
          <w:bCs/>
        </w:rPr>
        <w:t>Hint</w:t>
      </w:r>
      <w:r>
        <w:t>: Follow the requirements and hints specified in the code comments.</w:t>
      </w:r>
    </w:p>
    <w:p w14:paraId="0ACE5421" w14:textId="77777777" w:rsidR="00EC4474" w:rsidRDefault="006E4C23">
      <w:pPr>
        <w:pStyle w:val="Heading3"/>
      </w:pPr>
      <w:bookmarkStart w:id="21" w:name="X75a9090b6beb591b11ad6b1eac49da14eea0ab3"/>
      <w:bookmarkEnd w:id="20"/>
      <w:r>
        <w:t>Putting it Together (so far): Multi-Head Self Attention with Causal Masking</w:t>
      </w:r>
    </w:p>
    <w:p w14:paraId="0ACE5422" w14:textId="77777777" w:rsidR="00EC4474" w:rsidRDefault="006E4C23">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r>
        <w:rPr>
          <w:rStyle w:val="VerbatimChar"/>
        </w:rPr>
        <w:t>CausalSelfAttention</w:t>
      </w:r>
      <w:r>
        <w:t xml:space="preserve"> class in </w:t>
      </w:r>
      <w:r>
        <w:rPr>
          <w:rStyle w:val="VerbatimChar"/>
        </w:rPr>
        <w:t>gpt/model.py</w:t>
      </w:r>
      <w:r>
        <w:t>.</w:t>
      </w:r>
      <w:r>
        <w:br/>
      </w:r>
      <w:r>
        <w:rPr>
          <w:b/>
          <w:bCs/>
        </w:rPr>
        <w:t>Hint</w:t>
      </w:r>
      <w:r>
        <w:t>: Follow the requirements and hints specified in the code comments.</w:t>
      </w:r>
    </w:p>
    <w:p w14:paraId="0ACE5423" w14:textId="77777777" w:rsidR="00EC4474" w:rsidRDefault="006E4C23">
      <w:pPr>
        <w:pStyle w:val="Heading3"/>
      </w:pPr>
      <w:bookmarkStart w:id="22" w:name="residual-connection-and-normalization"/>
      <w:bookmarkEnd w:id="21"/>
      <w:r>
        <w:t>Residual connection and normalization</w:t>
      </w:r>
    </w:p>
    <w:p w14:paraId="0ACE5424" w14:textId="77777777" w:rsidR="00EC4474" w:rsidRDefault="006E4C23">
      <w:pPr>
        <w:pStyle w:val="FirstParagraph"/>
      </w:pPr>
      <w:r>
        <w:t>Notice that there is a residual connection and normalization on top of the multi-head attention layer.</w:t>
      </w:r>
    </w:p>
    <w:p w14:paraId="0ACE5425" w14:textId="77777777" w:rsidR="00EC4474" w:rsidRDefault="006E4C23">
      <w:pPr>
        <w:pStyle w:val="Figure"/>
      </w:pPr>
      <w:r>
        <w:rPr>
          <w:noProof/>
        </w:rPr>
        <w:lastRenderedPageBreak/>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27"/>
                    <a:stretch>
                      <a:fillRect/>
                    </a:stretch>
                  </pic:blipFill>
                  <pic:spPr bwMode="auto">
                    <a:xfrm>
                      <a:off x="0" y="0"/>
                      <a:ext cx="3009900" cy="2260600"/>
                    </a:xfrm>
                    <a:prstGeom prst="rect">
                      <a:avLst/>
                    </a:prstGeom>
                    <a:noFill/>
                    <a:ln w="9525">
                      <a:noFill/>
                      <a:headEnd/>
                      <a:tailEnd/>
                    </a:ln>
                  </pic:spPr>
                </pic:pic>
              </a:graphicData>
            </a:graphic>
          </wp:inline>
        </w:drawing>
      </w:r>
    </w:p>
    <w:p w14:paraId="0ACE5426" w14:textId="77777777" w:rsidR="00EC4474" w:rsidRDefault="006E4C23">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m:oMath>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14:paraId="0ACE5427" w14:textId="77777777" w:rsidR="00EC4474" w:rsidRDefault="006E4C23">
      <w:pPr>
        <w:numPr>
          <w:ilvl w:val="0"/>
          <w:numId w:val="12"/>
        </w:numPr>
      </w:pPr>
      <w:r>
        <w:t>Similar to ResNets, Transformers are designed to be very deep. Some models contain more than 24 blocks in the encoder. Hence, the residual connections are crucial for enabling a smooth gradient flow through the model.</w:t>
      </w:r>
    </w:p>
    <w:p w14:paraId="0ACE5428" w14:textId="77777777" w:rsidR="00EC4474" w:rsidRDefault="006E4C23">
      <w:pPr>
        <w:numPr>
          <w:ilvl w:val="0"/>
          <w:numId w:val="12"/>
        </w:numPr>
      </w:pPr>
      <w:r>
        <w:t xml:space="preserve">Without the residual connection, the information about the original sequence is lost. Remember that the Multi-Head Attention layer ignores the position of elements in a sequence, and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14:paraId="0ACE5429" w14:textId="77777777" w:rsidR="00EC4474" w:rsidRDefault="006E4C23">
      <w:pPr>
        <w:pStyle w:val="FirstParagraph"/>
      </w:pPr>
      <w:r>
        <w:t>The Layer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BatchNorm has shown to perform particularly badly in language as the features of words tend to have a much higher variance (there are many, very rare words which need to be considered for a good distribution estimate).</w:t>
      </w:r>
    </w:p>
    <w:p w14:paraId="0ACE542A" w14:textId="77777777" w:rsidR="00EC4474" w:rsidRDefault="006E4C23">
      <w:pPr>
        <w:pStyle w:val="Heading3"/>
      </w:pPr>
      <w:bookmarkStart w:id="23" w:name="X16d562abedfabe56c9c876929ab70939c95ac2f"/>
      <w:bookmarkEnd w:id="22"/>
      <w:r>
        <w:lastRenderedPageBreak/>
        <w:t>Putting it Together: Transformer Architecture</w:t>
      </w:r>
    </w:p>
    <w:p w14:paraId="0ACE542B" w14:textId="77777777" w:rsidR="00EC4474" w:rsidRDefault="006E4C23">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This is different from our GPT implementation, which is a decoder-only architecture.</w:t>
      </w:r>
      <w:r>
        <w:t xml:space="preserve"> On the other hand, the decoder attends to the encoded information and generates the translated sentence in an auto-regressive manner, as in a standard RNN. The full Transformer architecture looks as follows (figure credit: ):</w:t>
      </w:r>
    </w:p>
    <w:p w14:paraId="0ACE542C" w14:textId="77777777" w:rsidR="00EC4474" w:rsidRDefault="006E4C23">
      <w:pPr>
        <w:pStyle w:val="Figure"/>
      </w:pPr>
      <w:r>
        <w:rPr>
          <w:noProof/>
        </w:rPr>
        <w:lastRenderedPageBreak/>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28"/>
                    <a:stretch>
                      <a:fillRect/>
                    </a:stretch>
                  </pic:blipFill>
                  <pic:spPr bwMode="auto">
                    <a:xfrm>
                      <a:off x="0" y="0"/>
                      <a:ext cx="5334000" cy="7108349"/>
                    </a:xfrm>
                    <a:prstGeom prst="rect">
                      <a:avLst/>
                    </a:prstGeom>
                    <a:noFill/>
                    <a:ln w="9525">
                      <a:noFill/>
                      <a:headEnd/>
                      <a:tailEnd/>
                    </a:ln>
                  </pic:spPr>
                </pic:pic>
              </a:graphicData>
            </a:graphic>
          </wp:inline>
        </w:drawing>
      </w:r>
    </w:p>
    <w:p w14:paraId="0ACE542D" w14:textId="77777777" w:rsidR="00EC4474" w:rsidRDefault="006E4C23">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14:paraId="0ACE542E"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14:paraId="0ACE542F" w14:textId="77777777" w:rsidR="00EC4474" w:rsidRDefault="006E4C23">
      <w:pPr>
        <w:pStyle w:val="FirstParagraph"/>
      </w:pPr>
      <w:r>
        <w:t>This MLP adds extra complexity to the model and allows transformations on each sequence element separately. You can imagine as this allows the model to “post-process” the new information added by the previous Multi-Head Attention, and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14:paraId="0ACE5430" w14:textId="77777777" w:rsidR="00EC4474" w:rsidRDefault="006E4C23">
      <w:pPr>
        <w:pStyle w:val="Heading3"/>
      </w:pPr>
      <w:bookmarkStart w:id="24" w:name="subsubsec:gpu"/>
      <w:bookmarkEnd w:id="23"/>
      <w:r>
        <w:t>Train and Evaluate GPT LM on GPUs</w:t>
      </w:r>
    </w:p>
    <w:p w14:paraId="0ACE5431" w14:textId="77777777" w:rsidR="00EC4474" w:rsidRDefault="006E4C23">
      <w:pPr>
        <w:pStyle w:val="FirstParagraph"/>
      </w:pPr>
      <w:r>
        <w:t>Now let’s train our GPT LM!</w:t>
      </w:r>
    </w:p>
    <w:p w14:paraId="0ACE5432" w14:textId="77777777" w:rsidR="00EC4474" w:rsidRDefault="006E4C23">
      <w:pPr>
        <w:pStyle w:val="BodyText"/>
      </w:pPr>
      <w:r>
        <w:t>From this homework on, we will be using a freely-available GPU, such as through Google Colab.</w:t>
      </w:r>
    </w:p>
    <w:p w14:paraId="0ACE5433" w14:textId="77777777" w:rsidR="00EC4474" w:rsidRDefault="006E4C23">
      <w:pPr>
        <w:pStyle w:val="BodyText"/>
      </w:pPr>
      <w:r>
        <w:rPr>
          <w:b/>
          <w:bCs/>
        </w:rPr>
        <w:t>Why GPUs?</w:t>
      </w:r>
      <w:r>
        <w:t xml:space="preserve"> A crucial feature of PyTorch is the support of GPUs, short for Graphics Processing Unit. A GPU can perform many thousands of small operations in parallel, making it very well suitable for performing large matrix operations in neural networks. When comparing GPUs to CPUs, we can list the following </w:t>
      </w:r>
      <w:hyperlink r:id="rId29">
        <w:r>
          <w:rPr>
            <w:rStyle w:val="Hyperlink"/>
          </w:rPr>
          <w:t>main differences</w:t>
        </w:r>
      </w:hyperlink>
      <w:r>
        <w:t>:</w:t>
      </w:r>
    </w:p>
    <w:p w14:paraId="0ACE5434" w14:textId="77777777" w:rsidR="00EC4474" w:rsidRDefault="006E4C23">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30">
        <w:r>
          <w:rPr>
            <w:rStyle w:val="Hyperlink"/>
          </w:rPr>
          <w:t>NVIDIA blog post</w:t>
        </w:r>
      </w:hyperlink>
      <w:r>
        <w:t xml:space="preserve"> or </w:t>
      </w:r>
      <w:hyperlink r:id="rId31">
        <w:r>
          <w:rPr>
            <w:rStyle w:val="Hyperlink"/>
          </w:rPr>
          <w:t>here</w:t>
        </w:r>
      </w:hyperlink>
      <w:r>
        <w:t>.</w:t>
      </w:r>
    </w:p>
    <w:p w14:paraId="0ACE5435" w14:textId="77777777" w:rsidR="00EC4474" w:rsidRDefault="006E4C23">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2">
        <w:r>
          <w:rPr>
            <w:rStyle w:val="Hyperlink"/>
          </w:rPr>
          <w:t>CUDA</w:t>
        </w:r>
      </w:hyperlink>
      <w:r>
        <w:t xml:space="preserve"> and </w:t>
      </w:r>
      <w:hyperlink r:id="rId33">
        <w:r>
          <w:rPr>
            <w:rStyle w:val="Hyperlink"/>
          </w:rPr>
          <w:t>cuDNN</w:t>
        </w:r>
      </w:hyperlink>
      <w:r>
        <w:t>).</w:t>
      </w:r>
    </w:p>
    <w:p w14:paraId="0ACE5436" w14:textId="77777777" w:rsidR="00EC4474" w:rsidRDefault="006E4C23">
      <w:pPr>
        <w:pStyle w:val="BodyText"/>
      </w:pPr>
      <w:r>
        <w:t>To get a more direct comparison, let’s run our model for 50 training steps with both CPU and GPU.</w:t>
      </w:r>
      <w:r>
        <w:br/>
      </w:r>
      <w:r>
        <w:rPr>
          <w:b/>
          <w:bCs/>
        </w:rPr>
        <w:t>TODOs</w:t>
      </w:r>
      <w:r>
        <w:t xml:space="preserve">: Run the </w:t>
      </w:r>
      <w:r>
        <w:rPr>
          <w:rStyle w:val="VerbatimChar"/>
        </w:rPr>
        <w:t>cpu_gpu_comparison</w:t>
      </w:r>
      <w:r>
        <w:t xml:space="preserve"> in </w:t>
      </w:r>
      <w:r>
        <w:rPr>
          <w:rStyle w:val="VerbatimChar"/>
        </w:rPr>
        <w:t>main.py</w:t>
      </w:r>
      <w:r>
        <w:t>, and fill in the running time below (will be printed out on the console):</w:t>
      </w:r>
      <w:r>
        <w:br/>
      </w:r>
      <w:r>
        <w:br/>
      </w:r>
      <w:r>
        <w:br/>
        <w:t>Finally, let’s run the full training and evaluation on GPU.</w:t>
      </w:r>
      <w:r>
        <w:br/>
      </w:r>
      <w:r>
        <w:rPr>
          <w:b/>
          <w:bCs/>
        </w:rPr>
        <w:t>TODOs</w:t>
      </w:r>
      <w:r>
        <w:t xml:space="preserve">: Run the </w:t>
      </w:r>
      <w:r>
        <w:rPr>
          <w:rStyle w:val="VerbatimChar"/>
        </w:rPr>
        <w:t>gpu_full_run</w:t>
      </w:r>
      <w:r>
        <w:t xml:space="preserve"> function in </w:t>
      </w:r>
      <w:r>
        <w:rPr>
          <w:rStyle w:val="VerbatimChar"/>
        </w:rPr>
        <w:t>main.py</w:t>
      </w:r>
      <w:r>
        <w:t xml:space="preserve"> to train the GPT language model, paste the two generated plots here. This function will also sample from the trained GPT LM. paste the completion to the prefix after the plots.</w:t>
      </w:r>
      <w:r>
        <w:br/>
      </w:r>
    </w:p>
    <w:p w14:paraId="0ACE5437" w14:textId="77777777" w:rsidR="00EC4474" w:rsidRDefault="006E4C23">
      <w:pPr>
        <w:pStyle w:val="Heading1"/>
      </w:pPr>
      <w:bookmarkStart w:id="25" w:name="optional-feedback"/>
      <w:bookmarkEnd w:id="11"/>
      <w:bookmarkEnd w:id="14"/>
      <w:bookmarkEnd w:id="24"/>
      <w:r>
        <w:t>Optional Feedback</w:t>
      </w:r>
    </w:p>
    <w:p w14:paraId="0ACE5438" w14:textId="77777777" w:rsidR="00EC4474" w:rsidRDefault="006E4C23">
      <w:pPr>
        <w:pStyle w:val="FirstParagraph"/>
      </w:pPr>
      <w:r>
        <w:t>Have feedback for this assignment? Found something confusing? We’d love to hear from you!</w:t>
      </w:r>
      <w:bookmarkEnd w:id="25"/>
    </w:p>
    <w:sectPr w:rsidR="00EC447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5BD93" w14:textId="77777777" w:rsidR="00B168DD" w:rsidRDefault="00B168DD" w:rsidP="00E5081A">
      <w:pPr>
        <w:spacing w:after="0"/>
      </w:pPr>
      <w:r>
        <w:separator/>
      </w:r>
    </w:p>
  </w:endnote>
  <w:endnote w:type="continuationSeparator" w:id="0">
    <w:p w14:paraId="2404C8F3" w14:textId="77777777" w:rsidR="00B168DD" w:rsidRDefault="00B168DD" w:rsidP="00E50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CF221" w14:textId="77777777" w:rsidR="00B168DD" w:rsidRDefault="00B168DD" w:rsidP="00E5081A">
      <w:pPr>
        <w:spacing w:after="0"/>
      </w:pPr>
      <w:r>
        <w:separator/>
      </w:r>
    </w:p>
  </w:footnote>
  <w:footnote w:type="continuationSeparator" w:id="0">
    <w:p w14:paraId="16244A3E" w14:textId="77777777" w:rsidR="00B168DD" w:rsidRDefault="00B168DD" w:rsidP="00E50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474"/>
    <w:rsid w:val="00091E80"/>
    <w:rsid w:val="0011385A"/>
    <w:rsid w:val="0036608C"/>
    <w:rsid w:val="00376BFD"/>
    <w:rsid w:val="006E4C23"/>
    <w:rsid w:val="00A4643E"/>
    <w:rsid w:val="00B168DD"/>
    <w:rsid w:val="00D7752B"/>
    <w:rsid w:val="00DC2724"/>
    <w:rsid w:val="00E5081A"/>
    <w:rsid w:val="00EC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E539A"/>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5081A"/>
    <w:pPr>
      <w:tabs>
        <w:tab w:val="center" w:pos="4680"/>
        <w:tab w:val="right" w:pos="9360"/>
      </w:tabs>
      <w:spacing w:after="0"/>
    </w:pPr>
  </w:style>
  <w:style w:type="character" w:customStyle="1" w:styleId="HeaderChar">
    <w:name w:val="Header Char"/>
    <w:basedOn w:val="DefaultParagraphFont"/>
    <w:link w:val="Header"/>
    <w:rsid w:val="00E5081A"/>
  </w:style>
  <w:style w:type="paragraph" w:styleId="Footer">
    <w:name w:val="footer"/>
    <w:basedOn w:val="Normal"/>
    <w:link w:val="FooterChar"/>
    <w:rsid w:val="00E5081A"/>
    <w:pPr>
      <w:tabs>
        <w:tab w:val="center" w:pos="4680"/>
        <w:tab w:val="right" w:pos="9360"/>
      </w:tabs>
      <w:spacing w:after="0"/>
    </w:pPr>
  </w:style>
  <w:style w:type="character" w:customStyle="1" w:styleId="FooterChar">
    <w:name w:val="Footer Char"/>
    <w:basedOn w:val="DefaultParagraphFont"/>
    <w:link w:val="Footer"/>
    <w:rsid w:val="00E508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ai.googleblog.com/2017/08/transformer-novel-neural-network.html" TargetMode="External"/><Relationship Id="rId26"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hyperlink" Target="https://towardsdatascience.com/illustrated-self-attention-2d627e33b20a" TargetMode="External"/><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hyperlink" Target="https://pytorch.org/tutorials/beginner/transformer_tutorial.html" TargetMode="External"/><Relationship Id="rId25" Type="http://schemas.openxmlformats.org/officeDocument/2006/relationships/image" Target="media/image6.png"/><Relationship Id="rId33" Type="http://schemas.openxmlformats.org/officeDocument/2006/relationships/hyperlink" Target="https://developer.nvidia.com/cudnn" TargetMode="External"/><Relationship Id="rId2" Type="http://schemas.openxmlformats.org/officeDocument/2006/relationships/customXml" Target="../customXml/item2.xml"/><Relationship Id="rId16" Type="http://schemas.openxmlformats.org/officeDocument/2006/relationships/hyperlink" Target="https://pytorch.org/docs/stable/generated/torch.nn.Transformer.html" TargetMode="External"/><Relationship Id="rId20" Type="http://schemas.openxmlformats.org/officeDocument/2006/relationships/hyperlink" Target="https://lilianweng.github.io/lil-log/2018/06/24/attention-attention.html" TargetMode="External"/><Relationship Id="rId29" Type="http://schemas.openxmlformats.org/officeDocument/2006/relationships/hyperlink" Target="https://blogs.nvidia.com/blog/2009/12/16/whats-the-difference-between-a-cpu-and-a-gp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tform.openai.com/docs/api-reference/chat/create" TargetMode="External"/><Relationship Id="rId24" Type="http://schemas.openxmlformats.org/officeDocument/2006/relationships/hyperlink" Target="https://miro.medium.com/v2/resize:fit:1973/1*G8thyDVqeD8WHim_QzjvFg.gif" TargetMode="External"/><Relationship Id="rId32" Type="http://schemas.openxmlformats.org/officeDocument/2006/relationships/hyperlink" Target="https://developer.nvidia.com/cuda-zone" TargetMode="External"/><Relationship Id="rId5" Type="http://schemas.openxmlformats.org/officeDocument/2006/relationships/styles" Target="styles.xml"/><Relationship Id="rId15" Type="http://schemas.openxmlformats.org/officeDocument/2006/relationships/hyperlink" Target="https://github.com/JHU-CLSP/CS-601-471-671-Sp24-Public/" TargetMode="External"/><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hyperlink" Target="http://jalammar.github.io/illustrated-transformer/" TargetMode="External"/><Relationship Id="rId31" Type="http://schemas.openxmlformats.org/officeDocument/2006/relationships/hyperlink" Target="https://www.intel.com/content/www/us/en/products/docs/processors/what-is-a-gpu.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lilianweng.github.io/lil-log/2020/04/07/the-transformer-family.html" TargetMode="External"/><Relationship Id="rId27" Type="http://schemas.openxmlformats.org/officeDocument/2006/relationships/image" Target="media/image8.png"/><Relationship Id="rId30" Type="http://schemas.openxmlformats.org/officeDocument/2006/relationships/hyperlink" Target="https://blogs.nvidia.com/blog/2009/12/16/whats-the-difference-between-a-cpu-and-a-gpu/" TargetMode="Externa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3.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4934</Words>
  <Characters>25660</Characters>
  <Application>Microsoft Office Word</Application>
  <DocSecurity>0</DocSecurity>
  <Lines>513</Lines>
  <Paragraphs>193</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3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5: RNNs and Transformers/Self-Attention</dc:creator>
  <cp:keywords/>
  <cp:lastModifiedBy>Madihah Shaik</cp:lastModifiedBy>
  <cp:revision>5</cp:revision>
  <dcterms:created xsi:type="dcterms:W3CDTF">2025-01-17T21:23:00Z</dcterms:created>
  <dcterms:modified xsi:type="dcterms:W3CDTF">2025-10-14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